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5"/>
        <w:gridCol w:w="6890"/>
      </w:tblGrid>
      <w:tr w:rsidR="00396965" w:rsidRPr="00396965" w14:paraId="2385B979" w14:textId="77777777" w:rsidTr="00B833E4">
        <w:tc>
          <w:tcPr>
            <w:tcW w:w="0" w:type="auto"/>
            <w:shd w:val="clear" w:color="auto" w:fill="auto"/>
          </w:tcPr>
          <w:p w14:paraId="2FB9242A" w14:textId="77777777"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6CAD3DF7" w14:textId="77777777" w:rsidR="00396965" w:rsidRPr="00396965" w:rsidRDefault="00396965" w:rsidP="00B833E4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4D2F1D59" w14:textId="77777777" w:rsidR="00396965" w:rsidRPr="00396965" w:rsidRDefault="00396965" w:rsidP="00B833E4">
            <w:pPr>
              <w:spacing w:after="288"/>
              <w:jc w:val="both"/>
              <w:rPr>
                <w:b/>
                <w:sz w:val="24"/>
                <w:szCs w:val="24"/>
              </w:rPr>
            </w:pPr>
            <w:r w:rsidRPr="00396965">
              <w:rPr>
                <w:b/>
                <w:sz w:val="24"/>
                <w:szCs w:val="24"/>
              </w:rPr>
              <w:t>ПАТРОЛОГИЯ</w:t>
            </w:r>
          </w:p>
        </w:tc>
      </w:tr>
      <w:tr w:rsidR="00396965" w:rsidRPr="00396965" w14:paraId="64048D18" w14:textId="77777777" w:rsidTr="00B833E4">
        <w:tc>
          <w:tcPr>
            <w:tcW w:w="0" w:type="auto"/>
            <w:shd w:val="clear" w:color="auto" w:fill="auto"/>
          </w:tcPr>
          <w:p w14:paraId="5C291E23" w14:textId="77777777"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307613FC" w14:textId="77777777" w:rsidR="00396965" w:rsidRPr="00396965" w:rsidRDefault="00396965" w:rsidP="00B833E4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3CE97A45" w14:textId="77777777"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396965" w:rsidRPr="00396965" w14:paraId="2F20F04A" w14:textId="77777777" w:rsidTr="00B833E4">
        <w:tc>
          <w:tcPr>
            <w:tcW w:w="0" w:type="auto"/>
            <w:shd w:val="clear" w:color="auto" w:fill="auto"/>
          </w:tcPr>
          <w:p w14:paraId="1DA5BE5E" w14:textId="77777777"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7A84DE28" w14:textId="77777777" w:rsidR="00396965" w:rsidRPr="00396965" w:rsidRDefault="00396965" w:rsidP="00B833E4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564BA5B5" w14:textId="77777777"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бакалавр богословия</w:t>
            </w:r>
          </w:p>
        </w:tc>
      </w:tr>
      <w:tr w:rsidR="00396965" w:rsidRPr="00396965" w14:paraId="2F56ECD6" w14:textId="77777777" w:rsidTr="00B833E4">
        <w:tc>
          <w:tcPr>
            <w:tcW w:w="0" w:type="auto"/>
            <w:shd w:val="clear" w:color="auto" w:fill="auto"/>
          </w:tcPr>
          <w:p w14:paraId="1DAF1110" w14:textId="77777777"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602E65E8" w14:textId="77777777" w:rsidR="00396965" w:rsidRPr="00396965" w:rsidRDefault="00396965" w:rsidP="00B833E4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6F085FFA" w14:textId="77777777"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Очная, очно-заочная</w:t>
            </w:r>
          </w:p>
        </w:tc>
      </w:tr>
      <w:tr w:rsidR="00396965" w:rsidRPr="00396965" w14:paraId="0D6716DC" w14:textId="77777777" w:rsidTr="00B833E4">
        <w:tc>
          <w:tcPr>
            <w:tcW w:w="0" w:type="auto"/>
            <w:shd w:val="clear" w:color="auto" w:fill="auto"/>
          </w:tcPr>
          <w:p w14:paraId="34C8A0B0" w14:textId="77777777"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0FC95CB4" w14:textId="77777777" w:rsidR="00396965" w:rsidRPr="00396965" w:rsidRDefault="00396965" w:rsidP="00B833E4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3AF613EC" w14:textId="4BFFBD3E" w:rsidR="00396965" w:rsidRPr="00396965" w:rsidRDefault="00396965" w:rsidP="00396965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20</w:t>
            </w:r>
            <w:r w:rsidR="00952781">
              <w:rPr>
                <w:sz w:val="24"/>
                <w:szCs w:val="24"/>
              </w:rPr>
              <w:t>2</w:t>
            </w:r>
            <w:r w:rsidR="007233B3">
              <w:rPr>
                <w:sz w:val="24"/>
                <w:szCs w:val="24"/>
              </w:rPr>
              <w:t>1</w:t>
            </w:r>
          </w:p>
        </w:tc>
      </w:tr>
      <w:tr w:rsidR="00396965" w:rsidRPr="00396965" w14:paraId="3B2C2EFA" w14:textId="77777777" w:rsidTr="00B833E4">
        <w:tc>
          <w:tcPr>
            <w:tcW w:w="0" w:type="auto"/>
            <w:shd w:val="clear" w:color="auto" w:fill="auto"/>
          </w:tcPr>
          <w:p w14:paraId="46E4AC65" w14:textId="77777777"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4DB67A8E" w14:textId="77777777" w:rsidR="00396965" w:rsidRPr="00396965" w:rsidRDefault="00396965" w:rsidP="00B833E4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6C886795" w14:textId="77777777" w:rsidR="00396965" w:rsidRPr="00396965" w:rsidRDefault="00396965" w:rsidP="00396965">
            <w:pPr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396965">
              <w:rPr>
                <w:rFonts w:eastAsia="Times New Roman"/>
                <w:sz w:val="24"/>
                <w:szCs w:val="24"/>
                <w:lang w:eastAsia="ru-RU"/>
              </w:rPr>
              <w:t>Целями освоения дисциплины «Патрология»  является</w:t>
            </w:r>
            <w:r w:rsidRPr="00396965">
              <w:rPr>
                <w:rFonts w:eastAsia="Times New Roman"/>
                <w:i/>
                <w:sz w:val="24"/>
                <w:szCs w:val="24"/>
                <w:lang w:eastAsia="ru-RU"/>
              </w:rPr>
              <w:t>:</w:t>
            </w:r>
          </w:p>
          <w:p w14:paraId="47FAC2B4" w14:textId="77777777" w:rsidR="00396965" w:rsidRPr="00396965" w:rsidRDefault="00396965" w:rsidP="00396965">
            <w:pPr>
              <w:numPr>
                <w:ilvl w:val="0"/>
                <w:numId w:val="6"/>
              </w:numPr>
              <w:tabs>
                <w:tab w:val="clear" w:pos="720"/>
                <w:tab w:val="num" w:pos="0"/>
              </w:tabs>
              <w:ind w:left="0" w:firstLine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396965">
              <w:rPr>
                <w:rFonts w:eastAsia="Times New Roman"/>
                <w:sz w:val="24"/>
                <w:szCs w:val="24"/>
                <w:lang w:eastAsia="ru-RU"/>
              </w:rPr>
              <w:t xml:space="preserve">изучение церковно-исторического контекста </w:t>
            </w:r>
            <w:r w:rsidRPr="00396965">
              <w:rPr>
                <w:rFonts w:eastAsia="Times New Roman"/>
                <w:sz w:val="24"/>
                <w:szCs w:val="24"/>
                <w:lang w:val="en-US" w:eastAsia="ru-RU"/>
              </w:rPr>
              <w:t>I</w:t>
            </w:r>
            <w:r w:rsidRPr="00396965">
              <w:rPr>
                <w:rFonts w:eastAsia="Times New Roman"/>
                <w:sz w:val="24"/>
                <w:szCs w:val="24"/>
                <w:lang w:eastAsia="ru-RU"/>
              </w:rPr>
              <w:t xml:space="preserve"> – </w:t>
            </w:r>
            <w:r w:rsidRPr="00396965">
              <w:rPr>
                <w:rFonts w:eastAsia="Times New Roman"/>
                <w:sz w:val="24"/>
                <w:szCs w:val="24"/>
                <w:lang w:val="en-US" w:eastAsia="ru-RU"/>
              </w:rPr>
              <w:t>XV</w:t>
            </w:r>
            <w:r w:rsidRPr="00396965">
              <w:rPr>
                <w:rFonts w:eastAsia="Times New Roman"/>
                <w:sz w:val="24"/>
                <w:szCs w:val="24"/>
                <w:lang w:eastAsia="ru-RU"/>
              </w:rPr>
              <w:t xml:space="preserve"> вв.  во всем разнообразии отдельных исторических событий, повлиявших на возникновение и развитие христианской письменности и вероучения; </w:t>
            </w:r>
          </w:p>
          <w:p w14:paraId="7A0C4BBA" w14:textId="77777777" w:rsidR="00396965" w:rsidRPr="00396965" w:rsidRDefault="00396965" w:rsidP="00396965">
            <w:pPr>
              <w:numPr>
                <w:ilvl w:val="0"/>
                <w:numId w:val="6"/>
              </w:numPr>
              <w:tabs>
                <w:tab w:val="clear" w:pos="720"/>
                <w:tab w:val="num" w:pos="0"/>
              </w:tabs>
              <w:ind w:left="0" w:firstLine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396965">
              <w:rPr>
                <w:rFonts w:eastAsia="Times New Roman"/>
                <w:sz w:val="24"/>
                <w:szCs w:val="24"/>
                <w:lang w:eastAsia="ru-RU"/>
              </w:rPr>
              <w:t>знакомство с богословским наследием важнейших представителей церковной письменности во всем многообразии внутренних периодов, поколений, школ, традиций и отдельных авторов и памятников; вхождение в основную богословскую проблематику христианской церковной традиции, представленную в систематическом ключе (</w:t>
            </w:r>
            <w:proofErr w:type="spellStart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>богопознание</w:t>
            </w:r>
            <w:proofErr w:type="spellEnd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 xml:space="preserve">, </w:t>
            </w:r>
            <w:proofErr w:type="spellStart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>триадология</w:t>
            </w:r>
            <w:proofErr w:type="spellEnd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 xml:space="preserve">, космология, </w:t>
            </w:r>
            <w:proofErr w:type="spellStart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>христология</w:t>
            </w:r>
            <w:proofErr w:type="spellEnd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>, антропологии, экклезиология, эсхатология, мистика и аскетика);</w:t>
            </w:r>
          </w:p>
          <w:p w14:paraId="44C224B1" w14:textId="77777777" w:rsidR="00396965" w:rsidRPr="00396965" w:rsidRDefault="00396965" w:rsidP="00396965">
            <w:pPr>
              <w:numPr>
                <w:ilvl w:val="0"/>
                <w:numId w:val="6"/>
              </w:numPr>
              <w:tabs>
                <w:tab w:val="clear" w:pos="720"/>
                <w:tab w:val="num" w:pos="0"/>
              </w:tabs>
              <w:ind w:left="0" w:firstLine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396965">
              <w:rPr>
                <w:rFonts w:eastAsia="Times New Roman"/>
                <w:sz w:val="24"/>
                <w:szCs w:val="24"/>
                <w:lang w:eastAsia="ru-RU"/>
              </w:rPr>
              <w:t xml:space="preserve">знакомство с основными типами богословского творчества (проповедь и </w:t>
            </w:r>
            <w:proofErr w:type="spellStart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>катехизация</w:t>
            </w:r>
            <w:proofErr w:type="spellEnd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>, богословская полемика и догматика, миссионерство и апологетика);</w:t>
            </w:r>
          </w:p>
          <w:p w14:paraId="67067988" w14:textId="77777777" w:rsidR="00396965" w:rsidRPr="00396965" w:rsidRDefault="00396965" w:rsidP="00396965">
            <w:pPr>
              <w:numPr>
                <w:ilvl w:val="0"/>
                <w:numId w:val="6"/>
              </w:numPr>
              <w:tabs>
                <w:tab w:val="clear" w:pos="720"/>
                <w:tab w:val="num" w:pos="0"/>
              </w:tabs>
              <w:ind w:left="0" w:firstLine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396965">
              <w:rPr>
                <w:rFonts w:eastAsia="Times New Roman"/>
                <w:sz w:val="24"/>
                <w:szCs w:val="24"/>
                <w:lang w:eastAsia="ru-RU"/>
              </w:rPr>
              <w:t xml:space="preserve">освоение основной православной богословской терминологии, сложившейся в общих чертах в первое тысячелетие христианской истории; </w:t>
            </w:r>
          </w:p>
          <w:p w14:paraId="7E71516F" w14:textId="77777777" w:rsidR="00396965" w:rsidRPr="00396965" w:rsidRDefault="00396965" w:rsidP="00396965">
            <w:pPr>
              <w:numPr>
                <w:ilvl w:val="0"/>
                <w:numId w:val="6"/>
              </w:numPr>
              <w:tabs>
                <w:tab w:val="clear" w:pos="720"/>
                <w:tab w:val="num" w:pos="0"/>
              </w:tabs>
              <w:ind w:left="0" w:firstLine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396965">
              <w:rPr>
                <w:rFonts w:eastAsia="Times New Roman"/>
                <w:sz w:val="24"/>
                <w:szCs w:val="24"/>
                <w:lang w:eastAsia="ru-RU"/>
              </w:rPr>
              <w:t>сравнение восточной и западной богословской традиции;</w:t>
            </w:r>
          </w:p>
          <w:p w14:paraId="5C4E1944" w14:textId="77777777" w:rsidR="00396965" w:rsidRPr="00396965" w:rsidRDefault="00396965" w:rsidP="00396965">
            <w:pPr>
              <w:numPr>
                <w:ilvl w:val="0"/>
                <w:numId w:val="6"/>
              </w:numPr>
              <w:tabs>
                <w:tab w:val="clear" w:pos="720"/>
                <w:tab w:val="num" w:pos="0"/>
              </w:tabs>
              <w:ind w:left="0" w:firstLine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396965">
              <w:rPr>
                <w:rFonts w:eastAsia="Times New Roman"/>
                <w:sz w:val="24"/>
                <w:szCs w:val="24"/>
                <w:lang w:eastAsia="ru-RU"/>
              </w:rPr>
              <w:t>знакомство с достижениями отечественной и западной патрологической науки.</w:t>
            </w:r>
          </w:p>
        </w:tc>
      </w:tr>
      <w:tr w:rsidR="00396965" w:rsidRPr="00396965" w14:paraId="44584A31" w14:textId="77777777" w:rsidTr="00B833E4">
        <w:tc>
          <w:tcPr>
            <w:tcW w:w="0" w:type="auto"/>
            <w:shd w:val="clear" w:color="auto" w:fill="auto"/>
          </w:tcPr>
          <w:p w14:paraId="29130E87" w14:textId="77777777"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5B21257C" w14:textId="77777777" w:rsidR="00396965" w:rsidRPr="00396965" w:rsidRDefault="00396965" w:rsidP="00B833E4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21A7FB16" w14:textId="77777777"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Вариативная часть обязательные дисциплины</w:t>
            </w:r>
          </w:p>
        </w:tc>
      </w:tr>
      <w:tr w:rsidR="00396965" w:rsidRPr="00396965" w14:paraId="467BCD58" w14:textId="77777777" w:rsidTr="00B833E4">
        <w:tc>
          <w:tcPr>
            <w:tcW w:w="0" w:type="auto"/>
            <w:shd w:val="clear" w:color="auto" w:fill="auto"/>
          </w:tcPr>
          <w:p w14:paraId="0A23136B" w14:textId="77777777"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7EACACA2" w14:textId="77777777" w:rsidR="00396965" w:rsidRPr="00396965" w:rsidRDefault="00396965" w:rsidP="00B833E4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4167CEF8" w14:textId="77777777" w:rsidR="00396965" w:rsidRPr="00396965" w:rsidRDefault="00396965" w:rsidP="00396965">
            <w:pPr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396965">
              <w:rPr>
                <w:rFonts w:eastAsia="Times New Roman"/>
                <w:sz w:val="24"/>
                <w:szCs w:val="24"/>
                <w:lang w:eastAsia="ru-RU"/>
              </w:rPr>
              <w:t>ОПК-2: способность использовать базовые знания в области теологии при решении профессиональных задач.</w:t>
            </w:r>
          </w:p>
        </w:tc>
      </w:tr>
      <w:tr w:rsidR="00396965" w:rsidRPr="00396965" w14:paraId="43F30DD4" w14:textId="77777777" w:rsidTr="00B833E4">
        <w:tc>
          <w:tcPr>
            <w:tcW w:w="0" w:type="auto"/>
            <w:shd w:val="clear" w:color="auto" w:fill="auto"/>
          </w:tcPr>
          <w:p w14:paraId="16818D3A" w14:textId="77777777"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lastRenderedPageBreak/>
              <w:t>9</w:t>
            </w:r>
          </w:p>
        </w:tc>
        <w:tc>
          <w:tcPr>
            <w:tcW w:w="0" w:type="auto"/>
            <w:shd w:val="clear" w:color="auto" w:fill="auto"/>
          </w:tcPr>
          <w:p w14:paraId="03139EE6" w14:textId="77777777" w:rsidR="00396965" w:rsidRPr="00396965" w:rsidRDefault="00396965" w:rsidP="00B833E4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22C39335" w14:textId="77777777"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rFonts w:eastAsia="Times New Roman"/>
                <w:i/>
                <w:iCs/>
                <w:sz w:val="24"/>
                <w:szCs w:val="24"/>
                <w:lang w:eastAsia="ru-RU"/>
              </w:rPr>
              <w:t>Михайлов П.Б.</w:t>
            </w:r>
          </w:p>
        </w:tc>
      </w:tr>
    </w:tbl>
    <w:p w14:paraId="5E6669FC" w14:textId="77777777" w:rsidR="00E34264" w:rsidRPr="00396965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14:paraId="19FCDEF0" w14:textId="77777777" w:rsidR="005E0A60" w:rsidRPr="00396965" w:rsidRDefault="005E0A60" w:rsidP="00CB5004">
      <w:pPr>
        <w:jc w:val="both"/>
        <w:outlineLvl w:val="0"/>
        <w:rPr>
          <w:rFonts w:eastAsia="Times New Roman"/>
          <w:b/>
          <w:bCs/>
          <w:sz w:val="24"/>
          <w:szCs w:val="24"/>
          <w:lang w:eastAsia="ru-RU"/>
        </w:rPr>
      </w:pPr>
      <w:bookmarkStart w:id="0" w:name="_Toc488831937"/>
      <w:bookmarkStart w:id="1" w:name="_Toc2942774"/>
      <w:r w:rsidRPr="00396965">
        <w:rPr>
          <w:rFonts w:eastAsia="Times New Roman"/>
          <w:b/>
          <w:bCs/>
          <w:sz w:val="24"/>
          <w:szCs w:val="24"/>
          <w:lang w:eastAsia="ru-RU"/>
        </w:rPr>
        <w:t>Разделы дисциплины и трудоемкость по видам учебных занятий</w:t>
      </w:r>
      <w:bookmarkEnd w:id="0"/>
      <w:bookmarkEnd w:id="1"/>
    </w:p>
    <w:p w14:paraId="1501505E" w14:textId="77777777" w:rsidR="00930A2D" w:rsidRPr="00396965" w:rsidRDefault="00930A2D" w:rsidP="00CB5004">
      <w:pPr>
        <w:rPr>
          <w:sz w:val="24"/>
          <w:szCs w:val="24"/>
          <w:u w:val="single"/>
        </w:rPr>
      </w:pPr>
      <w:r w:rsidRPr="00396965">
        <w:rPr>
          <w:sz w:val="24"/>
          <w:szCs w:val="24"/>
          <w:u w:val="single"/>
        </w:rPr>
        <w:t>1) 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1249"/>
        <w:gridCol w:w="660"/>
        <w:gridCol w:w="2238"/>
        <w:gridCol w:w="1956"/>
        <w:gridCol w:w="617"/>
        <w:gridCol w:w="968"/>
        <w:gridCol w:w="1438"/>
      </w:tblGrid>
      <w:tr w:rsidR="00AD20B5" w:rsidRPr="00396965" w14:paraId="41C9586F" w14:textId="77777777" w:rsidTr="00F16762">
        <w:trPr>
          <w:cantSplit/>
          <w:trHeight w:val="708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4DBF2" w14:textId="77777777" w:rsidR="00AD20B5" w:rsidRPr="00396965" w:rsidRDefault="00AD20B5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14:paraId="1426BCCA" w14:textId="77777777" w:rsidR="00AD20B5" w:rsidRPr="00396965" w:rsidRDefault="007F69C8" w:rsidP="00CB5004">
            <w:pPr>
              <w:rPr>
                <w:rFonts w:eastAsia="Times New Roman"/>
                <w:i/>
                <w:sz w:val="24"/>
                <w:szCs w:val="24"/>
              </w:rPr>
            </w:pPr>
            <w:r w:rsidRPr="00396965">
              <w:rPr>
                <w:rFonts w:eastAsia="Times New Roman"/>
                <w:i/>
                <w:sz w:val="24"/>
                <w:szCs w:val="24"/>
              </w:rPr>
              <w:t>Раздел д</w:t>
            </w:r>
            <w:r w:rsidR="00AD20B5" w:rsidRPr="00396965">
              <w:rPr>
                <w:rFonts w:eastAsia="Times New Roman"/>
                <w:i/>
                <w:sz w:val="24"/>
                <w:szCs w:val="24"/>
              </w:rPr>
              <w:t>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2D255E30" w14:textId="77777777" w:rsidR="00AD20B5" w:rsidRPr="00396965" w:rsidRDefault="00AD20B5" w:rsidP="00CB5004">
            <w:pPr>
              <w:ind w:left="113" w:right="113"/>
              <w:rPr>
                <w:rFonts w:eastAsia="Times New Roman"/>
                <w:i/>
                <w:sz w:val="24"/>
                <w:szCs w:val="24"/>
              </w:rPr>
            </w:pPr>
            <w:r w:rsidRPr="00396965">
              <w:rPr>
                <w:rFonts w:eastAsia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B11E3" w14:textId="77777777" w:rsidR="00AD20B5" w:rsidRPr="00396965" w:rsidRDefault="00AD20B5" w:rsidP="00CB5004">
            <w:pPr>
              <w:rPr>
                <w:rFonts w:eastAsia="Times New Roman"/>
                <w:i/>
                <w:sz w:val="24"/>
                <w:szCs w:val="24"/>
              </w:rPr>
            </w:pPr>
            <w:r w:rsidRPr="00396965">
              <w:rPr>
                <w:rFonts w:eastAsia="Times New Roman"/>
                <w:i/>
                <w:sz w:val="24"/>
                <w:szCs w:val="24"/>
              </w:rPr>
              <w:t>Виды учебной работы и их трудо</w:t>
            </w:r>
            <w:r w:rsidR="008703E8" w:rsidRPr="00396965">
              <w:rPr>
                <w:rFonts w:eastAsia="Times New Roman"/>
                <w:i/>
                <w:sz w:val="24"/>
                <w:szCs w:val="24"/>
              </w:rPr>
              <w:t>ё</w:t>
            </w:r>
            <w:r w:rsidR="00930A2D" w:rsidRPr="00396965">
              <w:rPr>
                <w:rFonts w:eastAsia="Times New Roman"/>
                <w:i/>
                <w:sz w:val="24"/>
                <w:szCs w:val="24"/>
              </w:rPr>
              <w:t xml:space="preserve">мкость  </w:t>
            </w:r>
            <w:r w:rsidRPr="00396965">
              <w:rPr>
                <w:rFonts w:eastAsia="Times New Roman"/>
                <w:i/>
                <w:sz w:val="24"/>
                <w:szCs w:val="24"/>
              </w:rPr>
              <w:t xml:space="preserve">(в </w:t>
            </w:r>
            <w:r w:rsidR="008703E8" w:rsidRPr="00396965">
              <w:rPr>
                <w:rFonts w:eastAsia="Times New Roman"/>
                <w:i/>
                <w:sz w:val="24"/>
                <w:szCs w:val="24"/>
              </w:rPr>
              <w:t xml:space="preserve">академических </w:t>
            </w:r>
            <w:r w:rsidRPr="00396965">
              <w:rPr>
                <w:rFonts w:eastAsia="Times New Roman"/>
                <w:i/>
                <w:sz w:val="24"/>
                <w:szCs w:val="24"/>
              </w:rPr>
              <w:t>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109D8A8" w14:textId="77777777" w:rsidR="00AD20B5" w:rsidRPr="00396965" w:rsidRDefault="00AD20B5" w:rsidP="00CB5004">
            <w:pPr>
              <w:rPr>
                <w:rFonts w:eastAsia="Times New Roman"/>
                <w:i/>
                <w:sz w:val="24"/>
                <w:szCs w:val="24"/>
              </w:rPr>
            </w:pPr>
            <w:r w:rsidRPr="00396965">
              <w:rPr>
                <w:rFonts w:eastAsia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AD20B5" w:rsidRPr="00396965" w14:paraId="64779E6A" w14:textId="77777777" w:rsidTr="007F69C8">
        <w:trPr>
          <w:cantSplit/>
          <w:trHeight w:val="29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26507" w14:textId="77777777" w:rsidR="00AD20B5" w:rsidRPr="00396965" w:rsidRDefault="00AD20B5" w:rsidP="00CB500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A9B0E" w14:textId="77777777" w:rsidR="00AD20B5" w:rsidRPr="00396965" w:rsidRDefault="00AD20B5" w:rsidP="00CB5004">
            <w:pPr>
              <w:rPr>
                <w:rFonts w:eastAsia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B35EF" w14:textId="77777777" w:rsidR="00AD20B5" w:rsidRPr="00396965" w:rsidRDefault="00AD20B5" w:rsidP="00CB5004">
            <w:pPr>
              <w:rPr>
                <w:rFonts w:eastAsia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10776" w14:textId="77777777" w:rsidR="00AD20B5" w:rsidRPr="00396965" w:rsidRDefault="00AD20B5" w:rsidP="00CB5004">
            <w:pPr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81A9B" w14:textId="77777777" w:rsidR="00AD20B5" w:rsidRPr="00396965" w:rsidRDefault="00AD20B5" w:rsidP="00CB5004">
            <w:pPr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14C87" w14:textId="77777777" w:rsidR="00AD20B5" w:rsidRPr="00396965" w:rsidRDefault="00AD20B5" w:rsidP="00CB5004">
            <w:pPr>
              <w:rPr>
                <w:i/>
                <w:sz w:val="24"/>
                <w:szCs w:val="24"/>
              </w:rPr>
            </w:pPr>
            <w:proofErr w:type="spellStart"/>
            <w:r w:rsidRPr="00396965">
              <w:rPr>
                <w:i/>
                <w:sz w:val="24"/>
                <w:szCs w:val="24"/>
              </w:rPr>
              <w:t>С.р</w:t>
            </w:r>
            <w:proofErr w:type="spellEnd"/>
            <w:r w:rsidRPr="00396965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1B4EF" w14:textId="77777777" w:rsidR="00AD20B5" w:rsidRPr="00396965" w:rsidRDefault="00AD20B5" w:rsidP="00CB5004">
            <w:pPr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6D8CB" w14:textId="77777777" w:rsidR="00AD20B5" w:rsidRPr="00396965" w:rsidRDefault="00AD20B5" w:rsidP="00CB5004">
            <w:pPr>
              <w:rPr>
                <w:rFonts w:eastAsia="Times New Roman"/>
                <w:i/>
                <w:sz w:val="24"/>
                <w:szCs w:val="24"/>
              </w:rPr>
            </w:pPr>
          </w:p>
        </w:tc>
      </w:tr>
      <w:tr w:rsidR="008703E8" w:rsidRPr="00396965" w14:paraId="5254CCCE" w14:textId="77777777" w:rsidTr="008703E8">
        <w:trPr>
          <w:trHeight w:val="65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C052AF6" w14:textId="77777777" w:rsidR="008703E8" w:rsidRPr="00396965" w:rsidRDefault="008703E8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D4E1322" w14:textId="77777777" w:rsidR="008703E8" w:rsidRPr="00396965" w:rsidRDefault="008703E8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Темы 1-</w:t>
            </w:r>
            <w:r w:rsidR="00012D3B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740CB2E" w14:textId="77777777" w:rsidR="008703E8" w:rsidRPr="00396965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4</w:t>
            </w:r>
          </w:p>
          <w:p w14:paraId="1BBF76A9" w14:textId="77777777" w:rsidR="008703E8" w:rsidRPr="00396965" w:rsidRDefault="008703E8" w:rsidP="00CB5004">
            <w:pPr>
              <w:jc w:val="center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B37E7CC" w14:textId="77777777" w:rsidR="008703E8" w:rsidRPr="00396965" w:rsidRDefault="008703E8" w:rsidP="00CB5004">
            <w:pPr>
              <w:jc w:val="center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AC42BA4" w14:textId="6BAF2164" w:rsidR="008703E8" w:rsidRPr="00396965" w:rsidRDefault="007233B3" w:rsidP="00CB50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CB04B3" w14:textId="15C0C2CD" w:rsidR="008703E8" w:rsidRPr="00396965" w:rsidRDefault="007233B3" w:rsidP="00CB50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8023DE" w14:textId="77777777" w:rsidR="008703E8" w:rsidRPr="00396965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BECB126" w14:textId="6F939C7C" w:rsidR="008703E8" w:rsidRPr="00396965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Посещение, опрос.</w:t>
            </w:r>
          </w:p>
        </w:tc>
      </w:tr>
      <w:tr w:rsidR="008703E8" w:rsidRPr="00396965" w14:paraId="3FCA3F4F" w14:textId="77777777" w:rsidTr="00930A2D">
        <w:trPr>
          <w:trHeight w:val="57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A41D80D" w14:textId="77777777" w:rsidR="008703E8" w:rsidRPr="00396965" w:rsidRDefault="008703E8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B0A1CB3" w14:textId="77777777" w:rsidR="008703E8" w:rsidRPr="00396965" w:rsidRDefault="008703E8" w:rsidP="00CB5004">
            <w:pPr>
              <w:jc w:val="both"/>
              <w:rPr>
                <w:rFonts w:eastAsia="Times New Roman"/>
                <w:bCs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 xml:space="preserve">Темы </w:t>
            </w:r>
            <w:r w:rsidR="00012D3B">
              <w:rPr>
                <w:rFonts w:eastAsia="Times New Roman"/>
                <w:sz w:val="24"/>
                <w:szCs w:val="24"/>
              </w:rPr>
              <w:t>9-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DFBDEC8" w14:textId="77777777" w:rsidR="008703E8" w:rsidRPr="00396965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29EA441" w14:textId="77777777" w:rsidR="008703E8" w:rsidRPr="00396965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B10265B" w14:textId="0FB6498F" w:rsidR="008703E8" w:rsidRPr="00396965" w:rsidRDefault="008703E8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3</w:t>
            </w:r>
            <w:r w:rsidR="007233B3">
              <w:rPr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9C5B9C" w14:textId="429D2133" w:rsidR="008703E8" w:rsidRPr="00396965" w:rsidRDefault="007233B3" w:rsidP="00CB50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732E63" w14:textId="04D8CF17" w:rsidR="008703E8" w:rsidRPr="00396965" w:rsidRDefault="007233B3" w:rsidP="00CB50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FC76714" w14:textId="77777777" w:rsidR="008703E8" w:rsidRPr="00396965" w:rsidRDefault="008703E8" w:rsidP="00CB5004">
            <w:pPr>
              <w:rPr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Посещение, опрос. Экзамен.</w:t>
            </w:r>
          </w:p>
        </w:tc>
      </w:tr>
      <w:tr w:rsidR="008703E8" w:rsidRPr="00396965" w14:paraId="7B7F4BA5" w14:textId="77777777" w:rsidTr="00930A2D">
        <w:trPr>
          <w:trHeight w:val="68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CEB99C2" w14:textId="77777777" w:rsidR="008703E8" w:rsidRPr="00396965" w:rsidRDefault="008703E8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5767C13" w14:textId="77777777" w:rsidR="008703E8" w:rsidRPr="00396965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 xml:space="preserve">Темы </w:t>
            </w:r>
            <w:r w:rsidR="00012D3B">
              <w:rPr>
                <w:rFonts w:eastAsia="Times New Roman"/>
                <w:sz w:val="24"/>
                <w:szCs w:val="24"/>
              </w:rPr>
              <w:t>16-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D829B27" w14:textId="77777777" w:rsidR="008703E8" w:rsidRPr="00396965" w:rsidRDefault="00930A2D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686EE21" w14:textId="77777777" w:rsidR="008703E8" w:rsidRPr="00396965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16A1BFE" w14:textId="55321CDC" w:rsidR="008703E8" w:rsidRPr="00396965" w:rsidRDefault="007233B3" w:rsidP="00CB50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EC094FF" w14:textId="51A8A265" w:rsidR="008703E8" w:rsidRPr="00396965" w:rsidRDefault="007233B3" w:rsidP="00CB50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20DD8C" w14:textId="245C6326" w:rsidR="008703E8" w:rsidRPr="00396965" w:rsidRDefault="00012D3B" w:rsidP="00CB5004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  <w:r w:rsidR="007233B3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0DFF9D0" w14:textId="08F3D04A" w:rsidR="008703E8" w:rsidRPr="00396965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 xml:space="preserve">Посещение, опрос. </w:t>
            </w:r>
            <w:r w:rsidR="00952781">
              <w:rPr>
                <w:rFonts w:eastAsia="Times New Roman"/>
                <w:sz w:val="24"/>
                <w:szCs w:val="24"/>
              </w:rPr>
              <w:t>Экзамен,</w:t>
            </w:r>
            <w:r w:rsidRPr="00396965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</w:tr>
      <w:tr w:rsidR="00952781" w:rsidRPr="00952781" w14:paraId="5047B467" w14:textId="77777777" w:rsidTr="00952781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5E3CA" w14:textId="77777777" w:rsidR="00952781" w:rsidRPr="00952781" w:rsidRDefault="00952781" w:rsidP="00CB5004">
            <w:pPr>
              <w:jc w:val="both"/>
              <w:rPr>
                <w:rFonts w:eastAsia="Times New Roman"/>
                <w:bCs/>
                <w:i/>
                <w:iCs/>
                <w:sz w:val="24"/>
                <w:szCs w:val="24"/>
              </w:rPr>
            </w:pPr>
            <w:r w:rsidRPr="00952781">
              <w:rPr>
                <w:rFonts w:eastAsia="Times New Roman"/>
                <w:bCs/>
                <w:i/>
                <w:iCs/>
                <w:sz w:val="24"/>
                <w:szCs w:val="24"/>
              </w:rPr>
              <w:t>Итого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480971E" w14:textId="49E3BA85" w:rsidR="00952781" w:rsidRPr="00952781" w:rsidRDefault="00952781" w:rsidP="00CB5004">
            <w:pPr>
              <w:jc w:val="center"/>
              <w:rPr>
                <w:rFonts w:eastAsia="Times New Roman"/>
                <w:bCs/>
                <w:i/>
                <w:iCs/>
                <w:sz w:val="24"/>
                <w:szCs w:val="24"/>
              </w:rPr>
            </w:pPr>
            <w:r w:rsidRPr="00952781">
              <w:rPr>
                <w:rFonts w:eastAsia="Times New Roman"/>
                <w:bCs/>
                <w:i/>
                <w:iCs/>
                <w:sz w:val="24"/>
                <w:szCs w:val="24"/>
              </w:rPr>
              <w:t>4-6</w:t>
            </w:r>
          </w:p>
        </w:tc>
        <w:tc>
          <w:tcPr>
            <w:tcW w:w="22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258D5" w14:textId="77777777" w:rsidR="00952781" w:rsidRPr="00952781" w:rsidRDefault="00952781" w:rsidP="00CB5004">
            <w:pPr>
              <w:rPr>
                <w:bCs/>
                <w:i/>
                <w:iCs/>
                <w:color w:val="000000"/>
                <w:sz w:val="24"/>
                <w:szCs w:val="24"/>
              </w:rPr>
            </w:pPr>
            <w:r w:rsidRPr="00952781">
              <w:rPr>
                <w:bCs/>
                <w:i/>
                <w:iCs/>
                <w:color w:val="000000"/>
                <w:sz w:val="24"/>
                <w:szCs w:val="24"/>
              </w:rPr>
              <w:t>-</w:t>
            </w:r>
          </w:p>
        </w:tc>
        <w:tc>
          <w:tcPr>
            <w:tcW w:w="195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68B78" w14:textId="5654CA4C" w:rsidR="00952781" w:rsidRPr="00952781" w:rsidRDefault="00952781" w:rsidP="00012D3B">
            <w:pPr>
              <w:rPr>
                <w:bCs/>
                <w:i/>
                <w:iCs/>
                <w:color w:val="000000"/>
                <w:sz w:val="24"/>
                <w:szCs w:val="24"/>
              </w:rPr>
            </w:pPr>
            <w:r w:rsidRPr="00952781">
              <w:rPr>
                <w:bCs/>
                <w:i/>
                <w:iCs/>
                <w:color w:val="000000"/>
                <w:sz w:val="24"/>
                <w:szCs w:val="24"/>
              </w:rPr>
              <w:t>1</w:t>
            </w:r>
            <w:r w:rsidR="007233B3">
              <w:rPr>
                <w:bCs/>
                <w:i/>
                <w:iCs/>
                <w:color w:val="000000"/>
                <w:sz w:val="24"/>
                <w:szCs w:val="24"/>
              </w:rPr>
              <w:t>34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134E4" w14:textId="74499474" w:rsidR="00952781" w:rsidRPr="00952781" w:rsidRDefault="007233B3" w:rsidP="00CB5004">
            <w:pPr>
              <w:rPr>
                <w:bCs/>
                <w:i/>
                <w:iCs/>
                <w:color w:val="000000"/>
                <w:sz w:val="24"/>
                <w:szCs w:val="24"/>
              </w:rPr>
            </w:pPr>
            <w:r>
              <w:rPr>
                <w:bCs/>
                <w:i/>
                <w:iCs/>
                <w:color w:val="000000"/>
                <w:sz w:val="24"/>
                <w:szCs w:val="24"/>
              </w:rPr>
              <w:t>118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6CE71" w14:textId="486F223B" w:rsidR="00952781" w:rsidRPr="00952781" w:rsidRDefault="007233B3" w:rsidP="00CB5004">
            <w:pPr>
              <w:rPr>
                <w:bCs/>
                <w:i/>
                <w:iCs/>
                <w:color w:val="000000"/>
                <w:sz w:val="24"/>
                <w:szCs w:val="24"/>
              </w:rPr>
            </w:pPr>
            <w:r>
              <w:rPr>
                <w:bCs/>
                <w:i/>
                <w:iCs/>
                <w:color w:val="000000"/>
                <w:sz w:val="24"/>
                <w:szCs w:val="24"/>
              </w:rPr>
              <w:t>36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</w:tcPr>
          <w:p w14:paraId="25DAA70F" w14:textId="5B031F73" w:rsidR="00952781" w:rsidRPr="00952781" w:rsidRDefault="00952781" w:rsidP="00CB5004">
            <w:pPr>
              <w:rPr>
                <w:bCs/>
                <w:i/>
                <w:iCs/>
                <w:sz w:val="24"/>
                <w:szCs w:val="24"/>
              </w:rPr>
            </w:pPr>
            <w:r w:rsidRPr="00952781">
              <w:rPr>
                <w:bCs/>
                <w:i/>
                <w:iCs/>
                <w:sz w:val="24"/>
                <w:szCs w:val="24"/>
              </w:rPr>
              <w:t>2 экзамена.</w:t>
            </w:r>
          </w:p>
        </w:tc>
      </w:tr>
      <w:tr w:rsidR="00952781" w:rsidRPr="00952781" w14:paraId="238F9D6D" w14:textId="77777777" w:rsidTr="007F69C8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0B7F8" w14:textId="77777777" w:rsidR="00952781" w:rsidRPr="00952781" w:rsidRDefault="00952781" w:rsidP="00CB5004">
            <w:pPr>
              <w:jc w:val="both"/>
              <w:rPr>
                <w:rFonts w:eastAsia="Times New Roman"/>
                <w:bCs/>
                <w:i/>
                <w:iCs/>
                <w:sz w:val="24"/>
                <w:szCs w:val="24"/>
              </w:rPr>
            </w:pPr>
            <w:r w:rsidRPr="00952781">
              <w:rPr>
                <w:rFonts w:eastAsia="Times New Roman"/>
                <w:bCs/>
                <w:i/>
                <w:iCs/>
                <w:sz w:val="24"/>
                <w:szCs w:val="24"/>
              </w:rPr>
              <w:t>Всего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E9C27" w14:textId="5DDB8755" w:rsidR="00952781" w:rsidRPr="00952781" w:rsidRDefault="00952781" w:rsidP="00CB5004">
            <w:pPr>
              <w:jc w:val="center"/>
              <w:rPr>
                <w:rFonts w:eastAsia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9760E" w14:textId="5325B646" w:rsidR="00952781" w:rsidRPr="00952781" w:rsidRDefault="00952781" w:rsidP="00CB5004">
            <w:pPr>
              <w:rPr>
                <w:rFonts w:eastAsia="Times New Roman"/>
                <w:bCs/>
                <w:i/>
                <w:iCs/>
                <w:sz w:val="24"/>
                <w:szCs w:val="24"/>
              </w:rPr>
            </w:pPr>
            <w:r w:rsidRPr="00952781">
              <w:rPr>
                <w:rFonts w:eastAsia="Times New Roman"/>
                <w:bCs/>
                <w:i/>
                <w:iCs/>
                <w:sz w:val="24"/>
                <w:szCs w:val="24"/>
              </w:rPr>
              <w:t>2</w:t>
            </w:r>
            <w:r w:rsidR="007233B3">
              <w:rPr>
                <w:rFonts w:eastAsia="Times New Roman"/>
                <w:bCs/>
                <w:i/>
                <w:iCs/>
                <w:sz w:val="24"/>
                <w:szCs w:val="24"/>
              </w:rPr>
              <w:t>88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2BF2FAE3" w14:textId="2F0FABD4" w:rsidR="00952781" w:rsidRPr="00952781" w:rsidRDefault="00952781" w:rsidP="00CB5004">
            <w:pPr>
              <w:rPr>
                <w:bCs/>
                <w:i/>
                <w:iCs/>
                <w:sz w:val="24"/>
                <w:szCs w:val="24"/>
              </w:rPr>
            </w:pPr>
          </w:p>
        </w:tc>
      </w:tr>
    </w:tbl>
    <w:p w14:paraId="57971299" w14:textId="77777777" w:rsidR="00930A2D" w:rsidRPr="00396965" w:rsidRDefault="00930A2D" w:rsidP="00CB5004">
      <w:pPr>
        <w:jc w:val="both"/>
        <w:outlineLvl w:val="0"/>
        <w:rPr>
          <w:rFonts w:eastAsia="Times New Roman"/>
          <w:bCs/>
          <w:sz w:val="24"/>
          <w:szCs w:val="24"/>
          <w:u w:val="single"/>
          <w:lang w:eastAsia="ru-RU"/>
        </w:rPr>
      </w:pPr>
    </w:p>
    <w:p w14:paraId="59B153AB" w14:textId="77777777" w:rsidR="00930A2D" w:rsidRPr="00396965" w:rsidRDefault="00930A2D" w:rsidP="00CB5004">
      <w:pPr>
        <w:rPr>
          <w:sz w:val="24"/>
          <w:szCs w:val="24"/>
          <w:u w:val="single"/>
        </w:rPr>
      </w:pPr>
      <w:r w:rsidRPr="00396965">
        <w:rPr>
          <w:sz w:val="24"/>
          <w:szCs w:val="24"/>
          <w:u w:val="single"/>
        </w:rPr>
        <w:t>2) Для очно-за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1534"/>
        <w:gridCol w:w="660"/>
        <w:gridCol w:w="1260"/>
        <w:gridCol w:w="1092"/>
        <w:gridCol w:w="972"/>
        <w:gridCol w:w="1526"/>
        <w:gridCol w:w="2082"/>
      </w:tblGrid>
      <w:tr w:rsidR="00930A2D" w:rsidRPr="00396965" w14:paraId="768DA6BF" w14:textId="77777777" w:rsidTr="00F16762">
        <w:trPr>
          <w:cantSplit/>
          <w:trHeight w:val="67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3AA08" w14:textId="77777777" w:rsidR="00930A2D" w:rsidRPr="00396965" w:rsidRDefault="00930A2D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14:paraId="72FE9F63" w14:textId="77777777" w:rsidR="00930A2D" w:rsidRPr="00396965" w:rsidRDefault="00930A2D" w:rsidP="00CB5004">
            <w:pPr>
              <w:rPr>
                <w:rFonts w:eastAsia="Times New Roman"/>
                <w:i/>
                <w:sz w:val="24"/>
                <w:szCs w:val="24"/>
              </w:rPr>
            </w:pPr>
            <w:r w:rsidRPr="00396965">
              <w:rPr>
                <w:rFonts w:eastAsia="Times New Roman"/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2D3598CC" w14:textId="77777777" w:rsidR="00930A2D" w:rsidRPr="00396965" w:rsidRDefault="00930A2D" w:rsidP="00CB5004">
            <w:pPr>
              <w:ind w:left="113" w:right="113"/>
              <w:rPr>
                <w:rFonts w:eastAsia="Times New Roman"/>
                <w:i/>
                <w:sz w:val="24"/>
                <w:szCs w:val="24"/>
              </w:rPr>
            </w:pPr>
            <w:r w:rsidRPr="00396965">
              <w:rPr>
                <w:rFonts w:eastAsia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39004" w14:textId="21E0D691" w:rsidR="00930A2D" w:rsidRPr="00396965" w:rsidRDefault="00930A2D" w:rsidP="00CB5004">
            <w:pPr>
              <w:rPr>
                <w:rFonts w:eastAsia="Times New Roman"/>
                <w:i/>
                <w:sz w:val="24"/>
                <w:szCs w:val="24"/>
              </w:rPr>
            </w:pPr>
            <w:r w:rsidRPr="00396965">
              <w:rPr>
                <w:rFonts w:eastAsia="Times New Roman"/>
                <w:i/>
                <w:sz w:val="24"/>
                <w:szCs w:val="24"/>
              </w:rPr>
              <w:t>Виды учебной работы и их трудоёмкость</w:t>
            </w:r>
            <w:r w:rsidR="00952781">
              <w:rPr>
                <w:rFonts w:eastAsia="Times New Roman"/>
                <w:i/>
                <w:sz w:val="24"/>
                <w:szCs w:val="24"/>
              </w:rPr>
              <w:t xml:space="preserve"> </w:t>
            </w:r>
            <w:r w:rsidRPr="00396965">
              <w:rPr>
                <w:rFonts w:eastAsia="Times New Roman"/>
                <w:i/>
                <w:sz w:val="24"/>
                <w:szCs w:val="24"/>
              </w:rPr>
              <w:t>(в академических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128D559" w14:textId="77777777" w:rsidR="00930A2D" w:rsidRPr="00396965" w:rsidRDefault="00930A2D" w:rsidP="00CB5004">
            <w:pPr>
              <w:rPr>
                <w:rFonts w:eastAsia="Times New Roman"/>
                <w:i/>
                <w:sz w:val="24"/>
                <w:szCs w:val="24"/>
              </w:rPr>
            </w:pPr>
            <w:r w:rsidRPr="00396965">
              <w:rPr>
                <w:rFonts w:eastAsia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930A2D" w:rsidRPr="00396965" w14:paraId="76B9B9EC" w14:textId="77777777" w:rsidTr="002F4EBE">
        <w:trPr>
          <w:cantSplit/>
          <w:trHeight w:val="29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2F169" w14:textId="77777777" w:rsidR="00930A2D" w:rsidRPr="00396965" w:rsidRDefault="00930A2D" w:rsidP="00CB500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42515" w14:textId="77777777" w:rsidR="00930A2D" w:rsidRPr="00396965" w:rsidRDefault="00930A2D" w:rsidP="00CB5004">
            <w:pPr>
              <w:rPr>
                <w:rFonts w:eastAsia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F6B99" w14:textId="77777777" w:rsidR="00930A2D" w:rsidRPr="00396965" w:rsidRDefault="00930A2D" w:rsidP="00CB5004">
            <w:pPr>
              <w:rPr>
                <w:rFonts w:eastAsia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FA5AD" w14:textId="77777777" w:rsidR="00930A2D" w:rsidRPr="00396965" w:rsidRDefault="00930A2D" w:rsidP="00CB5004">
            <w:pPr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39033" w14:textId="77777777" w:rsidR="00930A2D" w:rsidRPr="00396965" w:rsidRDefault="00930A2D" w:rsidP="00CB5004">
            <w:pPr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FD0C4" w14:textId="77777777" w:rsidR="00930A2D" w:rsidRPr="00396965" w:rsidRDefault="00930A2D" w:rsidP="00CB5004">
            <w:pPr>
              <w:rPr>
                <w:i/>
                <w:sz w:val="24"/>
                <w:szCs w:val="24"/>
              </w:rPr>
            </w:pPr>
            <w:proofErr w:type="spellStart"/>
            <w:r w:rsidRPr="00396965">
              <w:rPr>
                <w:i/>
                <w:sz w:val="24"/>
                <w:szCs w:val="24"/>
              </w:rPr>
              <w:t>С.р</w:t>
            </w:r>
            <w:proofErr w:type="spellEnd"/>
            <w:r w:rsidRPr="00396965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8B9AE" w14:textId="77777777" w:rsidR="00930A2D" w:rsidRPr="00396965" w:rsidRDefault="00930A2D" w:rsidP="00CB5004">
            <w:pPr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8372F" w14:textId="77777777" w:rsidR="00930A2D" w:rsidRPr="00396965" w:rsidRDefault="00930A2D" w:rsidP="00CB5004">
            <w:pPr>
              <w:rPr>
                <w:rFonts w:eastAsia="Times New Roman"/>
                <w:i/>
                <w:sz w:val="24"/>
                <w:szCs w:val="24"/>
              </w:rPr>
            </w:pPr>
          </w:p>
        </w:tc>
      </w:tr>
      <w:tr w:rsidR="00F16762" w:rsidRPr="00396965" w14:paraId="732351D3" w14:textId="77777777" w:rsidTr="00F16762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E1E873F" w14:textId="77777777" w:rsidR="00F16762" w:rsidRPr="00396965" w:rsidRDefault="00F16762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437671D" w14:textId="77777777" w:rsidR="00F16762" w:rsidRPr="00396965" w:rsidRDefault="00F16762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Темы 1-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C7B743D" w14:textId="77777777"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727248D" w14:textId="77777777"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3B1E747" w14:textId="30CCACDB" w:rsidR="00F16762" w:rsidRPr="00396965" w:rsidRDefault="00952781" w:rsidP="00CB50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024F28" w14:textId="3E7ED7F5" w:rsidR="00F16762" w:rsidRPr="00396965" w:rsidRDefault="00952781" w:rsidP="00CB50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A38C80" w14:textId="77777777"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751AB3E" w14:textId="0C0DC133"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Посещение, опрос.</w:t>
            </w:r>
            <w:r w:rsidR="00952781">
              <w:rPr>
                <w:rFonts w:eastAsia="Times New Roman"/>
                <w:sz w:val="24"/>
                <w:szCs w:val="24"/>
              </w:rPr>
              <w:t xml:space="preserve"> </w:t>
            </w:r>
            <w:r w:rsidR="00952781" w:rsidRPr="00396965">
              <w:rPr>
                <w:rFonts w:eastAsia="Times New Roman"/>
                <w:sz w:val="24"/>
                <w:szCs w:val="24"/>
              </w:rPr>
              <w:t>Зачёт.</w:t>
            </w:r>
          </w:p>
        </w:tc>
      </w:tr>
      <w:tr w:rsidR="00F16762" w:rsidRPr="00396965" w14:paraId="63B5ACD6" w14:textId="77777777" w:rsidTr="00930A2D">
        <w:trPr>
          <w:trHeight w:val="68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D06F680" w14:textId="77777777" w:rsidR="00F16762" w:rsidRPr="00396965" w:rsidRDefault="00F16762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F2B673C" w14:textId="77777777" w:rsidR="00F16762" w:rsidRPr="00396965" w:rsidRDefault="00F16762" w:rsidP="00CB5004">
            <w:pPr>
              <w:jc w:val="both"/>
              <w:rPr>
                <w:rFonts w:eastAsia="Times New Roman"/>
                <w:bCs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Темы 6-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F2467BA" w14:textId="77777777"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2AC1904" w14:textId="77777777"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F48B579" w14:textId="54D7534A" w:rsidR="00F16762" w:rsidRPr="00396965" w:rsidRDefault="00952781" w:rsidP="00CB50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66C916" w14:textId="1BF84589" w:rsidR="00F16762" w:rsidRPr="00396965" w:rsidRDefault="00952781" w:rsidP="00CB50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3D1A93" w14:textId="77777777" w:rsidR="00F16762" w:rsidRPr="00396965" w:rsidRDefault="00F16762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8313B1E" w14:textId="77777777" w:rsidR="00F16762" w:rsidRPr="00396965" w:rsidRDefault="00F16762" w:rsidP="00CB5004">
            <w:pPr>
              <w:rPr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Посещение, опрос. Зачёт.</w:t>
            </w:r>
          </w:p>
        </w:tc>
      </w:tr>
      <w:tr w:rsidR="00F16762" w:rsidRPr="00396965" w14:paraId="7E68A57D" w14:textId="77777777" w:rsidTr="002F4EBE">
        <w:trPr>
          <w:trHeight w:val="68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BB47DC2" w14:textId="77777777" w:rsidR="00F16762" w:rsidRPr="00396965" w:rsidRDefault="00F16762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6496A85" w14:textId="77777777"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Темы 11-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9885180" w14:textId="77777777"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DAB6587" w14:textId="77777777"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362D790" w14:textId="2436971E" w:rsidR="00F16762" w:rsidRPr="00396965" w:rsidRDefault="00952781" w:rsidP="00CB50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012D3B"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1F4A253" w14:textId="17D07EAE" w:rsidR="00F16762" w:rsidRPr="00396965" w:rsidRDefault="00952781" w:rsidP="00CB50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044364" w14:textId="077AE520" w:rsidR="00F16762" w:rsidRPr="00396965" w:rsidRDefault="00952781" w:rsidP="00CB5004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B9A02C3" w14:textId="2950E907"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 xml:space="preserve">Посещение, опрос. </w:t>
            </w:r>
            <w:r w:rsidR="00952781" w:rsidRPr="00396965">
              <w:rPr>
                <w:sz w:val="24"/>
                <w:szCs w:val="24"/>
              </w:rPr>
              <w:t>Экзамен.</w:t>
            </w:r>
          </w:p>
        </w:tc>
      </w:tr>
      <w:tr w:rsidR="00CB5004" w:rsidRPr="00396965" w14:paraId="3DACFDB8" w14:textId="77777777" w:rsidTr="002F4EBE">
        <w:trPr>
          <w:trHeight w:val="63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FA1B006" w14:textId="77777777" w:rsidR="00F16762" w:rsidRPr="00396965" w:rsidRDefault="00F16762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8EA9EEF" w14:textId="77777777" w:rsidR="00F16762" w:rsidRPr="00396965" w:rsidRDefault="00F16762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Темы 17-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BE01EF9" w14:textId="77777777"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01122BB" w14:textId="77777777" w:rsidR="00F16762" w:rsidRPr="00396965" w:rsidRDefault="00F16762" w:rsidP="00CB5004">
            <w:pPr>
              <w:tabs>
                <w:tab w:val="left" w:pos="420"/>
                <w:tab w:val="center" w:pos="495"/>
              </w:tabs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C6E258A" w14:textId="60C7688C" w:rsidR="00F16762" w:rsidRPr="00396965" w:rsidRDefault="00952781" w:rsidP="00CB50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A31585" w14:textId="5D02B75F" w:rsidR="00F16762" w:rsidRPr="00396965" w:rsidRDefault="00952781" w:rsidP="00CB50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012D3B">
              <w:rPr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7D68DC" w14:textId="77777777" w:rsidR="00F16762" w:rsidRPr="00396965" w:rsidRDefault="00F16762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hideMark/>
          </w:tcPr>
          <w:p w14:paraId="4D2C75B8" w14:textId="77777777" w:rsidR="00F16762" w:rsidRPr="00396965" w:rsidRDefault="00F16762" w:rsidP="00CB5004">
            <w:pPr>
              <w:rPr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Посещение, опрос</w:t>
            </w:r>
            <w:r w:rsidRPr="00396965">
              <w:rPr>
                <w:sz w:val="24"/>
                <w:szCs w:val="24"/>
              </w:rPr>
              <w:t>. Экзамен.</w:t>
            </w:r>
          </w:p>
        </w:tc>
      </w:tr>
      <w:tr w:rsidR="00952781" w:rsidRPr="00396965" w14:paraId="7013CE3D" w14:textId="77777777" w:rsidTr="00B45CFA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E4892" w14:textId="77777777" w:rsidR="00952781" w:rsidRPr="00952781" w:rsidRDefault="00952781" w:rsidP="00CB5004">
            <w:pPr>
              <w:jc w:val="both"/>
              <w:rPr>
                <w:rFonts w:eastAsia="Times New Roman"/>
                <w:bCs/>
                <w:i/>
                <w:iCs/>
                <w:sz w:val="24"/>
                <w:szCs w:val="24"/>
              </w:rPr>
            </w:pPr>
            <w:r w:rsidRPr="00952781">
              <w:rPr>
                <w:rFonts w:eastAsia="Times New Roman"/>
                <w:bCs/>
                <w:i/>
                <w:iCs/>
                <w:sz w:val="24"/>
                <w:szCs w:val="24"/>
              </w:rPr>
              <w:t>Итого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D82E2E0" w14:textId="4C5CC59C" w:rsidR="00952781" w:rsidRPr="00952781" w:rsidRDefault="00952781" w:rsidP="00CB5004">
            <w:pPr>
              <w:jc w:val="center"/>
              <w:rPr>
                <w:rFonts w:eastAsia="Times New Roman"/>
                <w:bCs/>
                <w:i/>
                <w:iCs/>
                <w:sz w:val="24"/>
                <w:szCs w:val="24"/>
              </w:rPr>
            </w:pPr>
            <w:r w:rsidRPr="00952781">
              <w:rPr>
                <w:rFonts w:eastAsia="Times New Roman"/>
                <w:bCs/>
                <w:i/>
                <w:iCs/>
                <w:sz w:val="24"/>
                <w:szCs w:val="24"/>
              </w:rPr>
              <w:t>4-8</w:t>
            </w:r>
          </w:p>
        </w:tc>
        <w:tc>
          <w:tcPr>
            <w:tcW w:w="4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7CC8A" w14:textId="2F627BC5" w:rsidR="00952781" w:rsidRPr="00952781" w:rsidRDefault="00952781" w:rsidP="00012D3B">
            <w:pPr>
              <w:rPr>
                <w:bCs/>
                <w:i/>
                <w:iCs/>
                <w:sz w:val="24"/>
                <w:szCs w:val="24"/>
              </w:rPr>
            </w:pPr>
            <w:r w:rsidRPr="00952781">
              <w:rPr>
                <w:bCs/>
                <w:i/>
                <w:iCs/>
                <w:sz w:val="24"/>
                <w:szCs w:val="24"/>
              </w:rPr>
              <w:t>133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E71FE" w14:textId="3F63E19D" w:rsidR="00952781" w:rsidRPr="00952781" w:rsidRDefault="00952781" w:rsidP="00CB5004">
            <w:pPr>
              <w:rPr>
                <w:bCs/>
                <w:i/>
                <w:iCs/>
                <w:sz w:val="24"/>
                <w:szCs w:val="24"/>
              </w:rPr>
            </w:pPr>
            <w:r w:rsidRPr="00952781">
              <w:rPr>
                <w:bCs/>
                <w:i/>
                <w:iCs/>
                <w:sz w:val="24"/>
                <w:szCs w:val="24"/>
              </w:rPr>
              <w:t>101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81AE5" w14:textId="210CF9BC" w:rsidR="00952781" w:rsidRPr="00952781" w:rsidRDefault="00952781" w:rsidP="00CB5004">
            <w:pPr>
              <w:rPr>
                <w:bCs/>
                <w:i/>
                <w:iCs/>
                <w:sz w:val="24"/>
                <w:szCs w:val="24"/>
              </w:rPr>
            </w:pPr>
            <w:r w:rsidRPr="00952781">
              <w:rPr>
                <w:bCs/>
                <w:i/>
                <w:iCs/>
                <w:sz w:val="24"/>
                <w:szCs w:val="24"/>
              </w:rPr>
              <w:t>54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</w:tcPr>
          <w:p w14:paraId="65CC7790" w14:textId="0392498E" w:rsidR="00952781" w:rsidRPr="00952781" w:rsidRDefault="00952781" w:rsidP="00CB5004">
            <w:pPr>
              <w:rPr>
                <w:bCs/>
                <w:i/>
                <w:iCs/>
                <w:sz w:val="24"/>
                <w:szCs w:val="24"/>
              </w:rPr>
            </w:pPr>
            <w:r w:rsidRPr="00952781">
              <w:rPr>
                <w:bCs/>
                <w:i/>
                <w:iCs/>
                <w:sz w:val="24"/>
                <w:szCs w:val="24"/>
              </w:rPr>
              <w:t>2 зачёта, 2 экзамена.</w:t>
            </w:r>
          </w:p>
        </w:tc>
      </w:tr>
      <w:tr w:rsidR="00952781" w:rsidRPr="00396965" w14:paraId="7051E100" w14:textId="77777777" w:rsidTr="002F4EBE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BEED3" w14:textId="77777777" w:rsidR="00952781" w:rsidRPr="00952781" w:rsidRDefault="00952781" w:rsidP="00CB5004">
            <w:pPr>
              <w:jc w:val="both"/>
              <w:rPr>
                <w:rFonts w:eastAsia="Times New Roman"/>
                <w:bCs/>
                <w:i/>
                <w:iCs/>
                <w:sz w:val="24"/>
                <w:szCs w:val="24"/>
              </w:rPr>
            </w:pPr>
            <w:r w:rsidRPr="00952781">
              <w:rPr>
                <w:rFonts w:eastAsia="Times New Roman"/>
                <w:bCs/>
                <w:i/>
                <w:iCs/>
                <w:sz w:val="24"/>
                <w:szCs w:val="24"/>
              </w:rPr>
              <w:t>Всего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5E774" w14:textId="442EA42A" w:rsidR="00952781" w:rsidRPr="00952781" w:rsidRDefault="00952781" w:rsidP="00CB5004">
            <w:pPr>
              <w:jc w:val="center"/>
              <w:rPr>
                <w:rFonts w:eastAsia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CF59B" w14:textId="77777777" w:rsidR="00952781" w:rsidRPr="00952781" w:rsidRDefault="00952781" w:rsidP="00CB5004">
            <w:pPr>
              <w:rPr>
                <w:rFonts w:eastAsia="Times New Roman"/>
                <w:bCs/>
                <w:i/>
                <w:iCs/>
                <w:sz w:val="24"/>
                <w:szCs w:val="24"/>
              </w:rPr>
            </w:pPr>
            <w:r w:rsidRPr="00952781">
              <w:rPr>
                <w:rFonts w:eastAsia="Times New Roman"/>
                <w:bCs/>
                <w:i/>
                <w:iCs/>
                <w:sz w:val="24"/>
                <w:szCs w:val="24"/>
              </w:rPr>
              <w:t>288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2916F215" w14:textId="09CBAEEC" w:rsidR="00952781" w:rsidRPr="00952781" w:rsidRDefault="00952781" w:rsidP="00CB5004">
            <w:pPr>
              <w:rPr>
                <w:bCs/>
                <w:i/>
                <w:iCs/>
                <w:sz w:val="24"/>
                <w:szCs w:val="24"/>
              </w:rPr>
            </w:pPr>
          </w:p>
        </w:tc>
      </w:tr>
    </w:tbl>
    <w:p w14:paraId="5E682EBE" w14:textId="77777777" w:rsidR="00FD52BA" w:rsidRPr="00396965" w:rsidRDefault="00FD52BA" w:rsidP="00CB5004">
      <w:pPr>
        <w:rPr>
          <w:sz w:val="24"/>
          <w:szCs w:val="24"/>
        </w:rPr>
      </w:pPr>
    </w:p>
    <w:sectPr w:rsidR="00FD52BA" w:rsidRPr="00396965" w:rsidSect="005E0A60">
      <w:footerReference w:type="default" r:id="rId8"/>
      <w:pgSz w:w="11906" w:h="16838" w:code="9"/>
      <w:pgMar w:top="1134" w:right="850" w:bottom="1134" w:left="1701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FA4DC" w14:textId="77777777" w:rsidR="005E5846" w:rsidRDefault="005E5846" w:rsidP="00AC6631">
      <w:pPr>
        <w:spacing w:after="0" w:line="240" w:lineRule="auto"/>
      </w:pPr>
      <w:r>
        <w:separator/>
      </w:r>
    </w:p>
  </w:endnote>
  <w:endnote w:type="continuationSeparator" w:id="0">
    <w:p w14:paraId="0AF44DAD" w14:textId="77777777" w:rsidR="005E5846" w:rsidRDefault="005E5846" w:rsidP="00AC66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767518"/>
    </w:sdtPr>
    <w:sdtEndPr/>
    <w:sdtContent>
      <w:p w14:paraId="5B4491BA" w14:textId="77777777" w:rsidR="008703E8" w:rsidRDefault="008703E8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696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0977A56" w14:textId="77777777" w:rsidR="008703E8" w:rsidRDefault="008703E8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F3A45" w14:textId="77777777" w:rsidR="005E5846" w:rsidRDefault="005E5846" w:rsidP="00AC6631">
      <w:pPr>
        <w:spacing w:after="0" w:line="240" w:lineRule="auto"/>
      </w:pPr>
      <w:r>
        <w:separator/>
      </w:r>
    </w:p>
  </w:footnote>
  <w:footnote w:type="continuationSeparator" w:id="0">
    <w:p w14:paraId="7EEB7C2E" w14:textId="77777777" w:rsidR="005E5846" w:rsidRDefault="005E5846" w:rsidP="00AC66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40A4F"/>
    <w:multiLevelType w:val="hybridMultilevel"/>
    <w:tmpl w:val="6BE0E69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969A2"/>
    <w:multiLevelType w:val="hybridMultilevel"/>
    <w:tmpl w:val="57B4F68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A85AA8"/>
    <w:multiLevelType w:val="hybridMultilevel"/>
    <w:tmpl w:val="7614773C"/>
    <w:lvl w:ilvl="0" w:tplc="83F2529A">
      <w:start w:val="38"/>
      <w:numFmt w:val="decimal"/>
      <w:lvlText w:val="%1."/>
      <w:lvlJc w:val="left"/>
      <w:pPr>
        <w:ind w:left="1058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E73ECD"/>
    <w:multiLevelType w:val="hybridMultilevel"/>
    <w:tmpl w:val="F208C77E"/>
    <w:lvl w:ilvl="0" w:tplc="B82CDE0A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6900F5"/>
    <w:multiLevelType w:val="hybridMultilevel"/>
    <w:tmpl w:val="55D8A53C"/>
    <w:lvl w:ilvl="0" w:tplc="E57C5ED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96E3FB5"/>
    <w:multiLevelType w:val="hybridMultilevel"/>
    <w:tmpl w:val="9D9874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DD14A34"/>
    <w:multiLevelType w:val="hybridMultilevel"/>
    <w:tmpl w:val="037C2B68"/>
    <w:lvl w:ilvl="0" w:tplc="0419000F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 w:frame="1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snapToGrid w:val="0"/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w w:val="1"/>
        <w:kern w:val="0"/>
        <w:position w:val="0"/>
        <w:szCs w:val="2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</w:lvl>
  </w:abstractNum>
  <w:abstractNum w:abstractNumId="8" w15:restartNumberingAfterBreak="0">
    <w:nsid w:val="4482639B"/>
    <w:multiLevelType w:val="hybridMultilevel"/>
    <w:tmpl w:val="071C41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5DC1A95"/>
    <w:multiLevelType w:val="hybridMultilevel"/>
    <w:tmpl w:val="0FC2FF6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2E6D39"/>
    <w:multiLevelType w:val="hybridMultilevel"/>
    <w:tmpl w:val="EB8029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2687028"/>
    <w:multiLevelType w:val="hybridMultilevel"/>
    <w:tmpl w:val="DC485280"/>
    <w:lvl w:ilvl="0" w:tplc="041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78A59E2"/>
    <w:multiLevelType w:val="hybridMultilevel"/>
    <w:tmpl w:val="0F4079DA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AA04F71"/>
    <w:multiLevelType w:val="hybridMultilevel"/>
    <w:tmpl w:val="AE3A9898"/>
    <w:lvl w:ilvl="0" w:tplc="7EAE510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322C096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4651E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6DEFC4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D42030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8185FB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8A9F1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A89DB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903CA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107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-4315" w:hanging="36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-3673" w:hanging="720"/>
      </w:pPr>
    </w:lvl>
    <w:lvl w:ilvl="3">
      <w:start w:val="1"/>
      <w:numFmt w:val="decimal"/>
      <w:isLgl/>
      <w:lvlText w:val="%1.%2.%3.%4."/>
      <w:lvlJc w:val="left"/>
      <w:pPr>
        <w:ind w:left="-3532" w:hanging="720"/>
      </w:pPr>
    </w:lvl>
    <w:lvl w:ilvl="4">
      <w:start w:val="1"/>
      <w:numFmt w:val="decimal"/>
      <w:isLgl/>
      <w:lvlText w:val="%1.%2.%3.%4.%5."/>
      <w:lvlJc w:val="left"/>
      <w:pPr>
        <w:ind w:left="-3031" w:hanging="1080"/>
      </w:pPr>
    </w:lvl>
    <w:lvl w:ilvl="5">
      <w:start w:val="1"/>
      <w:numFmt w:val="decimal"/>
      <w:isLgl/>
      <w:lvlText w:val="%1.%2.%3.%4.%5.%6."/>
      <w:lvlJc w:val="left"/>
      <w:pPr>
        <w:ind w:left="-2890" w:hanging="1080"/>
      </w:pPr>
    </w:lvl>
    <w:lvl w:ilvl="6">
      <w:start w:val="1"/>
      <w:numFmt w:val="decimal"/>
      <w:isLgl/>
      <w:lvlText w:val="%1.%2.%3.%4.%5.%6.%7."/>
      <w:lvlJc w:val="left"/>
      <w:pPr>
        <w:ind w:left="-2389" w:hanging="1440"/>
      </w:pPr>
    </w:lvl>
    <w:lvl w:ilvl="7">
      <w:start w:val="1"/>
      <w:numFmt w:val="decimal"/>
      <w:isLgl/>
      <w:lvlText w:val="%1.%2.%3.%4.%5.%6.%7.%8."/>
      <w:lvlJc w:val="left"/>
      <w:pPr>
        <w:ind w:left="-2248" w:hanging="1440"/>
      </w:pPr>
    </w:lvl>
    <w:lvl w:ilvl="8">
      <w:start w:val="1"/>
      <w:numFmt w:val="decimal"/>
      <w:isLgl/>
      <w:lvlText w:val="%1.%2.%3.%4.%5.%6.%7.%8.%9."/>
      <w:lvlJc w:val="left"/>
      <w:pPr>
        <w:ind w:left="-1747" w:hanging="1800"/>
      </w:pPr>
    </w:lvl>
  </w:abstractNum>
  <w:abstractNum w:abstractNumId="15" w15:restartNumberingAfterBreak="0">
    <w:nsid w:val="75CC7604"/>
    <w:multiLevelType w:val="hybridMultilevel"/>
    <w:tmpl w:val="4F247C4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2"/>
    <w:lvlOverride w:ilvl="0">
      <w:startOverride w:val="3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</w:num>
  <w:num w:numId="24">
    <w:abstractNumId w:val="10"/>
  </w:num>
  <w:num w:numId="25">
    <w:abstractNumId w:val="0"/>
  </w:num>
  <w:num w:numId="26">
    <w:abstractNumId w:val="9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drawingGridHorizontalSpacing w:val="14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zU2MTE3NDYzsDBX0lEKTi0uzszPAykwrgUAmKzvPiwAAAA="/>
  </w:docVars>
  <w:rsids>
    <w:rsidRoot w:val="005E0A60"/>
    <w:rsid w:val="000058D9"/>
    <w:rsid w:val="00007EB4"/>
    <w:rsid w:val="00012D3B"/>
    <w:rsid w:val="00013F9C"/>
    <w:rsid w:val="000207CC"/>
    <w:rsid w:val="0002094E"/>
    <w:rsid w:val="000209B3"/>
    <w:rsid w:val="00022C20"/>
    <w:rsid w:val="00030DE7"/>
    <w:rsid w:val="0003375E"/>
    <w:rsid w:val="00034322"/>
    <w:rsid w:val="00037A79"/>
    <w:rsid w:val="0004287D"/>
    <w:rsid w:val="00044C27"/>
    <w:rsid w:val="000450B5"/>
    <w:rsid w:val="00054331"/>
    <w:rsid w:val="00054D84"/>
    <w:rsid w:val="00061343"/>
    <w:rsid w:val="00065972"/>
    <w:rsid w:val="00071D67"/>
    <w:rsid w:val="00073CE6"/>
    <w:rsid w:val="0007492A"/>
    <w:rsid w:val="00074BB6"/>
    <w:rsid w:val="00084513"/>
    <w:rsid w:val="0008491D"/>
    <w:rsid w:val="000862BD"/>
    <w:rsid w:val="00093EFF"/>
    <w:rsid w:val="000A35C5"/>
    <w:rsid w:val="000B2048"/>
    <w:rsid w:val="000B2FEE"/>
    <w:rsid w:val="000B5D23"/>
    <w:rsid w:val="000C2B7E"/>
    <w:rsid w:val="000C7CBC"/>
    <w:rsid w:val="000D1986"/>
    <w:rsid w:val="000D31C9"/>
    <w:rsid w:val="000E023B"/>
    <w:rsid w:val="000F6EB7"/>
    <w:rsid w:val="00100403"/>
    <w:rsid w:val="0011254D"/>
    <w:rsid w:val="0011469A"/>
    <w:rsid w:val="00115B19"/>
    <w:rsid w:val="0013101F"/>
    <w:rsid w:val="0014227C"/>
    <w:rsid w:val="001437F7"/>
    <w:rsid w:val="00154CF9"/>
    <w:rsid w:val="00157FE4"/>
    <w:rsid w:val="0016109C"/>
    <w:rsid w:val="00162579"/>
    <w:rsid w:val="001638FB"/>
    <w:rsid w:val="00165DE2"/>
    <w:rsid w:val="00182558"/>
    <w:rsid w:val="00182713"/>
    <w:rsid w:val="00191047"/>
    <w:rsid w:val="001A100F"/>
    <w:rsid w:val="001A3380"/>
    <w:rsid w:val="001A5742"/>
    <w:rsid w:val="001B5023"/>
    <w:rsid w:val="001B53D3"/>
    <w:rsid w:val="001D43D7"/>
    <w:rsid w:val="001E0075"/>
    <w:rsid w:val="0020702F"/>
    <w:rsid w:val="0021152F"/>
    <w:rsid w:val="00211A62"/>
    <w:rsid w:val="00212BF6"/>
    <w:rsid w:val="0021407D"/>
    <w:rsid w:val="00215831"/>
    <w:rsid w:val="00222B44"/>
    <w:rsid w:val="002367B4"/>
    <w:rsid w:val="00271550"/>
    <w:rsid w:val="0027270B"/>
    <w:rsid w:val="00286AA9"/>
    <w:rsid w:val="002911B4"/>
    <w:rsid w:val="002944E0"/>
    <w:rsid w:val="002A0187"/>
    <w:rsid w:val="002B08A1"/>
    <w:rsid w:val="002B16E5"/>
    <w:rsid w:val="002B3423"/>
    <w:rsid w:val="002B3671"/>
    <w:rsid w:val="002B373F"/>
    <w:rsid w:val="002C1870"/>
    <w:rsid w:val="002C43DB"/>
    <w:rsid w:val="002C725C"/>
    <w:rsid w:val="002D0BE0"/>
    <w:rsid w:val="002D285F"/>
    <w:rsid w:val="002D58E8"/>
    <w:rsid w:val="002E1480"/>
    <w:rsid w:val="002E510F"/>
    <w:rsid w:val="002E6DEF"/>
    <w:rsid w:val="002E6FBC"/>
    <w:rsid w:val="002F0792"/>
    <w:rsid w:val="00301F65"/>
    <w:rsid w:val="00303688"/>
    <w:rsid w:val="00305E30"/>
    <w:rsid w:val="00313BE9"/>
    <w:rsid w:val="00321612"/>
    <w:rsid w:val="00322BF7"/>
    <w:rsid w:val="00334DA0"/>
    <w:rsid w:val="00337D6D"/>
    <w:rsid w:val="00353DA5"/>
    <w:rsid w:val="003676ED"/>
    <w:rsid w:val="00371448"/>
    <w:rsid w:val="0037526C"/>
    <w:rsid w:val="00375B66"/>
    <w:rsid w:val="00376F23"/>
    <w:rsid w:val="003902BC"/>
    <w:rsid w:val="003966D5"/>
    <w:rsid w:val="00396965"/>
    <w:rsid w:val="003A3B2F"/>
    <w:rsid w:val="003A4E63"/>
    <w:rsid w:val="003A5C47"/>
    <w:rsid w:val="003B082C"/>
    <w:rsid w:val="003C2D43"/>
    <w:rsid w:val="003C7365"/>
    <w:rsid w:val="003D1614"/>
    <w:rsid w:val="003D2779"/>
    <w:rsid w:val="003D60CA"/>
    <w:rsid w:val="003D6359"/>
    <w:rsid w:val="003D7B4B"/>
    <w:rsid w:val="003E620C"/>
    <w:rsid w:val="003F2EBB"/>
    <w:rsid w:val="003F46BC"/>
    <w:rsid w:val="003F5B6F"/>
    <w:rsid w:val="0040277E"/>
    <w:rsid w:val="00407A23"/>
    <w:rsid w:val="00410B60"/>
    <w:rsid w:val="00413AEC"/>
    <w:rsid w:val="004166FD"/>
    <w:rsid w:val="00417FAD"/>
    <w:rsid w:val="00420D34"/>
    <w:rsid w:val="004210F4"/>
    <w:rsid w:val="0042436B"/>
    <w:rsid w:val="00424AE1"/>
    <w:rsid w:val="00424CE0"/>
    <w:rsid w:val="00425FE9"/>
    <w:rsid w:val="00426A78"/>
    <w:rsid w:val="004273F4"/>
    <w:rsid w:val="00431A95"/>
    <w:rsid w:val="00442E78"/>
    <w:rsid w:val="004449DD"/>
    <w:rsid w:val="00444E19"/>
    <w:rsid w:val="00450A55"/>
    <w:rsid w:val="004721D4"/>
    <w:rsid w:val="004753AB"/>
    <w:rsid w:val="00483980"/>
    <w:rsid w:val="0048416B"/>
    <w:rsid w:val="004936AD"/>
    <w:rsid w:val="004948C9"/>
    <w:rsid w:val="004A3AE3"/>
    <w:rsid w:val="004A40F8"/>
    <w:rsid w:val="004A565C"/>
    <w:rsid w:val="004A6049"/>
    <w:rsid w:val="004A61D3"/>
    <w:rsid w:val="004B45FA"/>
    <w:rsid w:val="004B6489"/>
    <w:rsid w:val="004D1B1C"/>
    <w:rsid w:val="004E029D"/>
    <w:rsid w:val="004E0E01"/>
    <w:rsid w:val="004F0650"/>
    <w:rsid w:val="004F0803"/>
    <w:rsid w:val="004F7821"/>
    <w:rsid w:val="004F7AD2"/>
    <w:rsid w:val="00500A7B"/>
    <w:rsid w:val="00505A3B"/>
    <w:rsid w:val="00517611"/>
    <w:rsid w:val="00523171"/>
    <w:rsid w:val="005267C8"/>
    <w:rsid w:val="00531868"/>
    <w:rsid w:val="00532A80"/>
    <w:rsid w:val="00533261"/>
    <w:rsid w:val="005339C7"/>
    <w:rsid w:val="005500C7"/>
    <w:rsid w:val="005504C0"/>
    <w:rsid w:val="00557D43"/>
    <w:rsid w:val="0056173F"/>
    <w:rsid w:val="00573099"/>
    <w:rsid w:val="0057795A"/>
    <w:rsid w:val="00577AD3"/>
    <w:rsid w:val="0059101E"/>
    <w:rsid w:val="00593128"/>
    <w:rsid w:val="00593DF9"/>
    <w:rsid w:val="005B143A"/>
    <w:rsid w:val="005B7B6C"/>
    <w:rsid w:val="005C14EC"/>
    <w:rsid w:val="005E0A60"/>
    <w:rsid w:val="005E5846"/>
    <w:rsid w:val="005F1DF6"/>
    <w:rsid w:val="005F33BE"/>
    <w:rsid w:val="00601A47"/>
    <w:rsid w:val="006039CB"/>
    <w:rsid w:val="006043CC"/>
    <w:rsid w:val="006076CD"/>
    <w:rsid w:val="0061189E"/>
    <w:rsid w:val="00623086"/>
    <w:rsid w:val="00631E49"/>
    <w:rsid w:val="00631F12"/>
    <w:rsid w:val="00633378"/>
    <w:rsid w:val="00634D92"/>
    <w:rsid w:val="00640414"/>
    <w:rsid w:val="00640CF6"/>
    <w:rsid w:val="0064206A"/>
    <w:rsid w:val="00664648"/>
    <w:rsid w:val="006667E2"/>
    <w:rsid w:val="00674424"/>
    <w:rsid w:val="00687FE7"/>
    <w:rsid w:val="006905AB"/>
    <w:rsid w:val="0069303E"/>
    <w:rsid w:val="006A4DF1"/>
    <w:rsid w:val="006B0B6B"/>
    <w:rsid w:val="006B34BB"/>
    <w:rsid w:val="006C0E8B"/>
    <w:rsid w:val="006D53D9"/>
    <w:rsid w:val="006E313B"/>
    <w:rsid w:val="006E60E1"/>
    <w:rsid w:val="006F0D23"/>
    <w:rsid w:val="006F0EF5"/>
    <w:rsid w:val="006F4700"/>
    <w:rsid w:val="006F4914"/>
    <w:rsid w:val="006F7AD1"/>
    <w:rsid w:val="00706A3E"/>
    <w:rsid w:val="007071A5"/>
    <w:rsid w:val="00716C44"/>
    <w:rsid w:val="00717A8E"/>
    <w:rsid w:val="007220A0"/>
    <w:rsid w:val="007231EB"/>
    <w:rsid w:val="007233B3"/>
    <w:rsid w:val="007257D4"/>
    <w:rsid w:val="007272AB"/>
    <w:rsid w:val="0073776A"/>
    <w:rsid w:val="00757B2C"/>
    <w:rsid w:val="007609DA"/>
    <w:rsid w:val="007628D5"/>
    <w:rsid w:val="007665F5"/>
    <w:rsid w:val="00770221"/>
    <w:rsid w:val="00770EF5"/>
    <w:rsid w:val="00771D0C"/>
    <w:rsid w:val="00772444"/>
    <w:rsid w:val="0079218C"/>
    <w:rsid w:val="00793568"/>
    <w:rsid w:val="00793E1C"/>
    <w:rsid w:val="007955A5"/>
    <w:rsid w:val="00796B44"/>
    <w:rsid w:val="007A3E89"/>
    <w:rsid w:val="007A4444"/>
    <w:rsid w:val="007A48A7"/>
    <w:rsid w:val="007A6078"/>
    <w:rsid w:val="007B210F"/>
    <w:rsid w:val="007B595A"/>
    <w:rsid w:val="007B5DE1"/>
    <w:rsid w:val="007B5F63"/>
    <w:rsid w:val="007F69C8"/>
    <w:rsid w:val="007F7ABB"/>
    <w:rsid w:val="00804767"/>
    <w:rsid w:val="0082187E"/>
    <w:rsid w:val="008412A0"/>
    <w:rsid w:val="00842F00"/>
    <w:rsid w:val="00844A1E"/>
    <w:rsid w:val="008569B2"/>
    <w:rsid w:val="00862A4C"/>
    <w:rsid w:val="008703E8"/>
    <w:rsid w:val="00872642"/>
    <w:rsid w:val="0088638C"/>
    <w:rsid w:val="00887B4A"/>
    <w:rsid w:val="00887D93"/>
    <w:rsid w:val="008A67CB"/>
    <w:rsid w:val="008B35E1"/>
    <w:rsid w:val="008C17C6"/>
    <w:rsid w:val="008C4161"/>
    <w:rsid w:val="008C6108"/>
    <w:rsid w:val="008D22EB"/>
    <w:rsid w:val="008D6739"/>
    <w:rsid w:val="008E3D74"/>
    <w:rsid w:val="008E3E38"/>
    <w:rsid w:val="00903254"/>
    <w:rsid w:val="00904297"/>
    <w:rsid w:val="00906005"/>
    <w:rsid w:val="009074ED"/>
    <w:rsid w:val="00913950"/>
    <w:rsid w:val="00930A2D"/>
    <w:rsid w:val="00952781"/>
    <w:rsid w:val="00953068"/>
    <w:rsid w:val="0095562A"/>
    <w:rsid w:val="0096466C"/>
    <w:rsid w:val="00971BEF"/>
    <w:rsid w:val="009724D3"/>
    <w:rsid w:val="00972A6A"/>
    <w:rsid w:val="009746D6"/>
    <w:rsid w:val="00975713"/>
    <w:rsid w:val="00984F8D"/>
    <w:rsid w:val="00987E2F"/>
    <w:rsid w:val="00994372"/>
    <w:rsid w:val="009A5085"/>
    <w:rsid w:val="009C085C"/>
    <w:rsid w:val="009C1514"/>
    <w:rsid w:val="009C7A56"/>
    <w:rsid w:val="009D3B0E"/>
    <w:rsid w:val="009E63DE"/>
    <w:rsid w:val="009F0023"/>
    <w:rsid w:val="009F17DA"/>
    <w:rsid w:val="009F2AF9"/>
    <w:rsid w:val="009F2FF8"/>
    <w:rsid w:val="009F5AC4"/>
    <w:rsid w:val="00A15504"/>
    <w:rsid w:val="00A17C4E"/>
    <w:rsid w:val="00A358EB"/>
    <w:rsid w:val="00A51F1B"/>
    <w:rsid w:val="00A60A82"/>
    <w:rsid w:val="00A61800"/>
    <w:rsid w:val="00A645B0"/>
    <w:rsid w:val="00A6511C"/>
    <w:rsid w:val="00A77B92"/>
    <w:rsid w:val="00A81A14"/>
    <w:rsid w:val="00A82458"/>
    <w:rsid w:val="00A82A71"/>
    <w:rsid w:val="00A858B0"/>
    <w:rsid w:val="00A861A7"/>
    <w:rsid w:val="00A92202"/>
    <w:rsid w:val="00A9691F"/>
    <w:rsid w:val="00A970A3"/>
    <w:rsid w:val="00AA0C9D"/>
    <w:rsid w:val="00AA3D27"/>
    <w:rsid w:val="00AB2DA9"/>
    <w:rsid w:val="00AC609F"/>
    <w:rsid w:val="00AC6631"/>
    <w:rsid w:val="00AD20B5"/>
    <w:rsid w:val="00AD4342"/>
    <w:rsid w:val="00AD5AE6"/>
    <w:rsid w:val="00AE00E2"/>
    <w:rsid w:val="00AE31AC"/>
    <w:rsid w:val="00AF321D"/>
    <w:rsid w:val="00AF33BA"/>
    <w:rsid w:val="00B0145B"/>
    <w:rsid w:val="00B046D4"/>
    <w:rsid w:val="00B074A1"/>
    <w:rsid w:val="00B11F21"/>
    <w:rsid w:val="00B12241"/>
    <w:rsid w:val="00B257D2"/>
    <w:rsid w:val="00B3427E"/>
    <w:rsid w:val="00B40064"/>
    <w:rsid w:val="00B41D1D"/>
    <w:rsid w:val="00B440F2"/>
    <w:rsid w:val="00B55AD2"/>
    <w:rsid w:val="00B57791"/>
    <w:rsid w:val="00B6077B"/>
    <w:rsid w:val="00B613E4"/>
    <w:rsid w:val="00B61693"/>
    <w:rsid w:val="00B620A6"/>
    <w:rsid w:val="00B65988"/>
    <w:rsid w:val="00B67AC7"/>
    <w:rsid w:val="00B87253"/>
    <w:rsid w:val="00B876CE"/>
    <w:rsid w:val="00B95450"/>
    <w:rsid w:val="00B97BF2"/>
    <w:rsid w:val="00BB3B50"/>
    <w:rsid w:val="00BB680B"/>
    <w:rsid w:val="00BD3B3B"/>
    <w:rsid w:val="00BE0FA8"/>
    <w:rsid w:val="00BE58DA"/>
    <w:rsid w:val="00BE5DC2"/>
    <w:rsid w:val="00C01E11"/>
    <w:rsid w:val="00C11BBA"/>
    <w:rsid w:val="00C13574"/>
    <w:rsid w:val="00C25EAD"/>
    <w:rsid w:val="00C26422"/>
    <w:rsid w:val="00C265AC"/>
    <w:rsid w:val="00C33F6A"/>
    <w:rsid w:val="00C352AE"/>
    <w:rsid w:val="00C36019"/>
    <w:rsid w:val="00C46AF1"/>
    <w:rsid w:val="00C526E9"/>
    <w:rsid w:val="00C53780"/>
    <w:rsid w:val="00C617DC"/>
    <w:rsid w:val="00C62634"/>
    <w:rsid w:val="00C65618"/>
    <w:rsid w:val="00C73C7F"/>
    <w:rsid w:val="00C8328E"/>
    <w:rsid w:val="00C8722D"/>
    <w:rsid w:val="00C9388F"/>
    <w:rsid w:val="00CA6C89"/>
    <w:rsid w:val="00CB0AAC"/>
    <w:rsid w:val="00CB2F0A"/>
    <w:rsid w:val="00CB5004"/>
    <w:rsid w:val="00CB5C3A"/>
    <w:rsid w:val="00CC374C"/>
    <w:rsid w:val="00CC4F6C"/>
    <w:rsid w:val="00CC7788"/>
    <w:rsid w:val="00CD08AD"/>
    <w:rsid w:val="00D11A6F"/>
    <w:rsid w:val="00D135C2"/>
    <w:rsid w:val="00D20B76"/>
    <w:rsid w:val="00D21975"/>
    <w:rsid w:val="00D2432A"/>
    <w:rsid w:val="00D41F9C"/>
    <w:rsid w:val="00D60E96"/>
    <w:rsid w:val="00D726ED"/>
    <w:rsid w:val="00D74A36"/>
    <w:rsid w:val="00D75548"/>
    <w:rsid w:val="00D7642D"/>
    <w:rsid w:val="00D83A66"/>
    <w:rsid w:val="00D83D8A"/>
    <w:rsid w:val="00D849CB"/>
    <w:rsid w:val="00D85BB1"/>
    <w:rsid w:val="00DA67FE"/>
    <w:rsid w:val="00DA6CC1"/>
    <w:rsid w:val="00DE0750"/>
    <w:rsid w:val="00DF793C"/>
    <w:rsid w:val="00E1083A"/>
    <w:rsid w:val="00E15AFD"/>
    <w:rsid w:val="00E17340"/>
    <w:rsid w:val="00E27416"/>
    <w:rsid w:val="00E32308"/>
    <w:rsid w:val="00E34264"/>
    <w:rsid w:val="00E343D1"/>
    <w:rsid w:val="00E44986"/>
    <w:rsid w:val="00E44CE5"/>
    <w:rsid w:val="00E6185F"/>
    <w:rsid w:val="00E625E9"/>
    <w:rsid w:val="00E800A9"/>
    <w:rsid w:val="00EA0E4D"/>
    <w:rsid w:val="00EA39CA"/>
    <w:rsid w:val="00EA5DDB"/>
    <w:rsid w:val="00EB45D4"/>
    <w:rsid w:val="00EC25DC"/>
    <w:rsid w:val="00EC3E61"/>
    <w:rsid w:val="00EC5E1E"/>
    <w:rsid w:val="00ED06D2"/>
    <w:rsid w:val="00ED2DB1"/>
    <w:rsid w:val="00EF32C8"/>
    <w:rsid w:val="00F024C5"/>
    <w:rsid w:val="00F1005F"/>
    <w:rsid w:val="00F102EF"/>
    <w:rsid w:val="00F132FE"/>
    <w:rsid w:val="00F16762"/>
    <w:rsid w:val="00F17446"/>
    <w:rsid w:val="00F21356"/>
    <w:rsid w:val="00F21E06"/>
    <w:rsid w:val="00F23AE6"/>
    <w:rsid w:val="00F245CD"/>
    <w:rsid w:val="00F25490"/>
    <w:rsid w:val="00F25D03"/>
    <w:rsid w:val="00F30A28"/>
    <w:rsid w:val="00F3266B"/>
    <w:rsid w:val="00F342CC"/>
    <w:rsid w:val="00F37B48"/>
    <w:rsid w:val="00F40231"/>
    <w:rsid w:val="00F4053B"/>
    <w:rsid w:val="00F429F7"/>
    <w:rsid w:val="00F546FD"/>
    <w:rsid w:val="00F5579A"/>
    <w:rsid w:val="00F56796"/>
    <w:rsid w:val="00F61B2A"/>
    <w:rsid w:val="00F705DB"/>
    <w:rsid w:val="00F76B0D"/>
    <w:rsid w:val="00F806E3"/>
    <w:rsid w:val="00F80AA4"/>
    <w:rsid w:val="00F8111E"/>
    <w:rsid w:val="00F81616"/>
    <w:rsid w:val="00F837A8"/>
    <w:rsid w:val="00F841E6"/>
    <w:rsid w:val="00F97496"/>
    <w:rsid w:val="00FA017C"/>
    <w:rsid w:val="00FA0673"/>
    <w:rsid w:val="00FA4CD9"/>
    <w:rsid w:val="00FA6BD1"/>
    <w:rsid w:val="00FB0795"/>
    <w:rsid w:val="00FB5663"/>
    <w:rsid w:val="00FB669C"/>
    <w:rsid w:val="00FB6763"/>
    <w:rsid w:val="00FC2174"/>
    <w:rsid w:val="00FC3631"/>
    <w:rsid w:val="00FC528E"/>
    <w:rsid w:val="00FD52BA"/>
    <w:rsid w:val="00FF070C"/>
    <w:rsid w:val="00FF37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2E5D172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52BA"/>
  </w:style>
  <w:style w:type="paragraph" w:styleId="10">
    <w:name w:val="heading 1"/>
    <w:basedOn w:val="a"/>
    <w:next w:val="a"/>
    <w:link w:val="11"/>
    <w:autoRedefine/>
    <w:qFormat/>
    <w:rsid w:val="005F1DF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5F1D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3">
    <w:name w:val="heading 3"/>
    <w:basedOn w:val="a"/>
    <w:next w:val="a"/>
    <w:link w:val="30"/>
    <w:autoRedefine/>
    <w:unhideWhenUsed/>
    <w:qFormat/>
    <w:rsid w:val="00D7642D"/>
    <w:pPr>
      <w:keepNext/>
      <w:spacing w:after="0" w:line="360" w:lineRule="auto"/>
      <w:ind w:left="360"/>
      <w:jc w:val="both"/>
      <w:outlineLvl w:val="2"/>
    </w:pPr>
    <w:rPr>
      <w:b/>
      <w:i/>
      <w:iCs/>
      <w:sz w:val="24"/>
      <w:szCs w:val="24"/>
    </w:rPr>
  </w:style>
  <w:style w:type="paragraph" w:styleId="4">
    <w:name w:val="heading 4"/>
    <w:basedOn w:val="a"/>
    <w:next w:val="a"/>
    <w:link w:val="40"/>
    <w:semiHidden/>
    <w:unhideWhenUsed/>
    <w:qFormat/>
    <w:rsid w:val="005E0A60"/>
    <w:pPr>
      <w:keepNext/>
      <w:numPr>
        <w:ilvl w:val="3"/>
        <w:numId w:val="1"/>
      </w:numPr>
      <w:spacing w:before="240" w:after="60" w:line="240" w:lineRule="auto"/>
      <w:outlineLvl w:val="3"/>
    </w:pPr>
    <w:rPr>
      <w:rFonts w:eastAsia="Times New Roman"/>
      <w:b/>
      <w:bCs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5F1DF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5F1DF6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a3">
    <w:name w:val="Title"/>
    <w:basedOn w:val="a"/>
    <w:next w:val="a"/>
    <w:link w:val="a4"/>
    <w:uiPriority w:val="10"/>
    <w:qFormat/>
    <w:rsid w:val="008B35E1"/>
    <w:pPr>
      <w:spacing w:before="240" w:after="60"/>
      <w:jc w:val="center"/>
      <w:outlineLvl w:val="0"/>
    </w:pPr>
    <w:rPr>
      <w:rFonts w:asciiTheme="majorBidi" w:eastAsiaTheme="majorEastAsia" w:hAnsiTheme="majorBidi" w:cstheme="majorBidi"/>
      <w:b/>
      <w:bCs/>
      <w:i/>
      <w:kern w:val="28"/>
      <w:szCs w:val="32"/>
    </w:rPr>
  </w:style>
  <w:style w:type="character" w:customStyle="1" w:styleId="a4">
    <w:name w:val="Заголовок Знак"/>
    <w:basedOn w:val="a0"/>
    <w:link w:val="a3"/>
    <w:uiPriority w:val="10"/>
    <w:rsid w:val="008B35E1"/>
    <w:rPr>
      <w:rFonts w:asciiTheme="majorBidi" w:eastAsiaTheme="majorEastAsia" w:hAnsiTheme="majorBidi" w:cstheme="majorBidi"/>
      <w:b/>
      <w:bCs/>
      <w:i/>
      <w:kern w:val="28"/>
      <w:sz w:val="28"/>
      <w:szCs w:val="32"/>
      <w:lang w:eastAsia="en-US"/>
    </w:rPr>
  </w:style>
  <w:style w:type="character" w:customStyle="1" w:styleId="30">
    <w:name w:val="Заголовок 3 Знак"/>
    <w:basedOn w:val="a0"/>
    <w:link w:val="3"/>
    <w:rsid w:val="00D7642D"/>
    <w:rPr>
      <w:rFonts w:ascii="Times New Roman" w:hAnsi="Times New Roman"/>
      <w:b/>
      <w:i/>
      <w:iCs/>
      <w:sz w:val="24"/>
      <w:szCs w:val="24"/>
    </w:rPr>
  </w:style>
  <w:style w:type="character" w:customStyle="1" w:styleId="40">
    <w:name w:val="Заголовок 4 Знак"/>
    <w:basedOn w:val="a0"/>
    <w:link w:val="4"/>
    <w:semiHidden/>
    <w:rsid w:val="005E0A60"/>
    <w:rPr>
      <w:rFonts w:eastAsia="Times New Roman"/>
      <w:b/>
      <w:bCs/>
      <w:lang w:eastAsia="ru-RU"/>
    </w:rPr>
  </w:style>
  <w:style w:type="numbering" w:customStyle="1" w:styleId="12">
    <w:name w:val="Нет списка1"/>
    <w:next w:val="a2"/>
    <w:uiPriority w:val="99"/>
    <w:semiHidden/>
    <w:unhideWhenUsed/>
    <w:rsid w:val="005E0A60"/>
  </w:style>
  <w:style w:type="character" w:styleId="a5">
    <w:name w:val="Hyperlink"/>
    <w:basedOn w:val="a0"/>
    <w:uiPriority w:val="99"/>
    <w:unhideWhenUsed/>
    <w:rsid w:val="005E0A60"/>
    <w:rPr>
      <w:color w:val="0000FF"/>
      <w:u w:val="single"/>
    </w:rPr>
  </w:style>
  <w:style w:type="character" w:customStyle="1" w:styleId="13">
    <w:name w:val="Просмотренная гиперссылка1"/>
    <w:basedOn w:val="a0"/>
    <w:uiPriority w:val="99"/>
    <w:semiHidden/>
    <w:unhideWhenUsed/>
    <w:rsid w:val="005E0A60"/>
    <w:rPr>
      <w:color w:val="800080"/>
      <w:u w:val="single"/>
    </w:rPr>
  </w:style>
  <w:style w:type="paragraph" w:styleId="a6">
    <w:name w:val="Normal (Web)"/>
    <w:basedOn w:val="a"/>
    <w:uiPriority w:val="99"/>
    <w:semiHidden/>
    <w:unhideWhenUsed/>
    <w:rsid w:val="005E0A60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paragraph" w:styleId="14">
    <w:name w:val="toc 1"/>
    <w:basedOn w:val="a"/>
    <w:next w:val="a"/>
    <w:autoRedefine/>
    <w:uiPriority w:val="39"/>
    <w:unhideWhenUsed/>
    <w:rsid w:val="005E0A60"/>
    <w:pPr>
      <w:spacing w:after="100" w:line="240" w:lineRule="auto"/>
    </w:pPr>
    <w:rPr>
      <w:rFonts w:eastAsia="Times New Roman"/>
      <w:sz w:val="24"/>
      <w:szCs w:val="24"/>
      <w:lang w:eastAsia="ru-RU"/>
    </w:rPr>
  </w:style>
  <w:style w:type="paragraph" w:styleId="21">
    <w:name w:val="toc 2"/>
    <w:basedOn w:val="a"/>
    <w:next w:val="a"/>
    <w:autoRedefine/>
    <w:uiPriority w:val="39"/>
    <w:semiHidden/>
    <w:unhideWhenUsed/>
    <w:rsid w:val="005E0A60"/>
    <w:pPr>
      <w:spacing w:after="100" w:line="240" w:lineRule="auto"/>
      <w:ind w:left="240"/>
    </w:pPr>
    <w:rPr>
      <w:rFonts w:eastAsia="Times New Roman"/>
      <w:sz w:val="24"/>
      <w:szCs w:val="24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5E0A60"/>
    <w:pPr>
      <w:spacing w:after="100" w:line="240" w:lineRule="auto"/>
      <w:ind w:left="480"/>
    </w:pPr>
    <w:rPr>
      <w:rFonts w:eastAsia="Times New Roman"/>
      <w:sz w:val="24"/>
      <w:szCs w:val="24"/>
      <w:lang w:eastAsia="ru-RU"/>
    </w:rPr>
  </w:style>
  <w:style w:type="paragraph" w:styleId="a7">
    <w:name w:val="header"/>
    <w:basedOn w:val="a"/>
    <w:link w:val="a8"/>
    <w:uiPriority w:val="99"/>
    <w:unhideWhenUsed/>
    <w:rsid w:val="005E0A60"/>
    <w:pPr>
      <w:tabs>
        <w:tab w:val="center" w:pos="4677"/>
        <w:tab w:val="right" w:pos="9355"/>
      </w:tabs>
      <w:spacing w:after="0" w:line="240" w:lineRule="auto"/>
    </w:pPr>
    <w:rPr>
      <w:rFonts w:eastAsia="Times New Roman"/>
      <w:sz w:val="24"/>
      <w:szCs w:val="24"/>
      <w:lang w:eastAsia="ru-RU"/>
    </w:rPr>
  </w:style>
  <w:style w:type="character" w:customStyle="1" w:styleId="a8">
    <w:name w:val="Верхний колонтитул Знак"/>
    <w:basedOn w:val="a0"/>
    <w:link w:val="a7"/>
    <w:uiPriority w:val="99"/>
    <w:rsid w:val="005E0A60"/>
    <w:rPr>
      <w:rFonts w:eastAsia="Times New Roman"/>
      <w:sz w:val="24"/>
      <w:szCs w:val="24"/>
      <w:lang w:eastAsia="ru-RU"/>
    </w:rPr>
  </w:style>
  <w:style w:type="paragraph" w:styleId="a9">
    <w:name w:val="footer"/>
    <w:basedOn w:val="a"/>
    <w:link w:val="aa"/>
    <w:uiPriority w:val="99"/>
    <w:unhideWhenUsed/>
    <w:rsid w:val="005E0A60"/>
    <w:pPr>
      <w:tabs>
        <w:tab w:val="center" w:pos="4677"/>
        <w:tab w:val="right" w:pos="9355"/>
      </w:tabs>
      <w:spacing w:after="0" w:line="240" w:lineRule="auto"/>
    </w:pPr>
    <w:rPr>
      <w:rFonts w:eastAsia="Times New Roman"/>
      <w:sz w:val="24"/>
      <w:szCs w:val="24"/>
      <w:lang w:eastAsia="ru-RU"/>
    </w:rPr>
  </w:style>
  <w:style w:type="character" w:customStyle="1" w:styleId="aa">
    <w:name w:val="Нижний колонтитул Знак"/>
    <w:basedOn w:val="a0"/>
    <w:link w:val="a9"/>
    <w:uiPriority w:val="99"/>
    <w:rsid w:val="005E0A60"/>
    <w:rPr>
      <w:rFonts w:eastAsia="Times New Roman"/>
      <w:sz w:val="24"/>
      <w:szCs w:val="24"/>
      <w:lang w:eastAsia="ru-RU"/>
    </w:rPr>
  </w:style>
  <w:style w:type="paragraph" w:styleId="22">
    <w:name w:val="Body Text Indent 2"/>
    <w:basedOn w:val="a"/>
    <w:link w:val="23"/>
    <w:uiPriority w:val="99"/>
    <w:semiHidden/>
    <w:unhideWhenUsed/>
    <w:rsid w:val="005E0A60"/>
    <w:pPr>
      <w:spacing w:line="480" w:lineRule="auto"/>
      <w:ind w:left="283"/>
    </w:pPr>
    <w:rPr>
      <w:rFonts w:eastAsia="Times New Roman"/>
      <w:sz w:val="24"/>
      <w:szCs w:val="24"/>
      <w:lang w:eastAsia="ru-RU"/>
    </w:rPr>
  </w:style>
  <w:style w:type="character" w:customStyle="1" w:styleId="23">
    <w:name w:val="Основной текст с отступом 2 Знак"/>
    <w:basedOn w:val="a0"/>
    <w:link w:val="22"/>
    <w:uiPriority w:val="99"/>
    <w:semiHidden/>
    <w:rsid w:val="005E0A60"/>
    <w:rPr>
      <w:rFonts w:eastAsia="Times New Roman"/>
      <w:sz w:val="24"/>
      <w:szCs w:val="24"/>
      <w:lang w:eastAsia="ru-RU"/>
    </w:rPr>
  </w:style>
  <w:style w:type="paragraph" w:styleId="ab">
    <w:name w:val="Balloon Text"/>
    <w:basedOn w:val="a"/>
    <w:link w:val="ac"/>
    <w:uiPriority w:val="99"/>
    <w:semiHidden/>
    <w:unhideWhenUsed/>
    <w:rsid w:val="005E0A60"/>
    <w:pPr>
      <w:spacing w:after="0" w:line="240" w:lineRule="auto"/>
    </w:pPr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ac">
    <w:name w:val="Текст выноски Знак"/>
    <w:basedOn w:val="a0"/>
    <w:link w:val="ab"/>
    <w:uiPriority w:val="99"/>
    <w:semiHidden/>
    <w:rsid w:val="005E0A60"/>
    <w:rPr>
      <w:rFonts w:ascii="Tahoma" w:eastAsia="Times New Roman" w:hAnsi="Tahoma" w:cs="Tahoma"/>
      <w:sz w:val="16"/>
      <w:szCs w:val="16"/>
      <w:lang w:eastAsia="ru-RU"/>
    </w:rPr>
  </w:style>
  <w:style w:type="paragraph" w:styleId="ad">
    <w:name w:val="List Paragraph"/>
    <w:basedOn w:val="a"/>
    <w:uiPriority w:val="34"/>
    <w:qFormat/>
    <w:rsid w:val="005E0A60"/>
    <w:pPr>
      <w:spacing w:after="0" w:line="240" w:lineRule="auto"/>
      <w:ind w:left="720"/>
      <w:contextualSpacing/>
    </w:pPr>
    <w:rPr>
      <w:rFonts w:eastAsia="Times New Roman"/>
      <w:sz w:val="24"/>
      <w:szCs w:val="24"/>
      <w:lang w:eastAsia="ru-RU"/>
    </w:rPr>
  </w:style>
  <w:style w:type="paragraph" w:customStyle="1" w:styleId="15">
    <w:name w:val="Заголовок оглавления1"/>
    <w:basedOn w:val="10"/>
    <w:next w:val="a"/>
    <w:uiPriority w:val="39"/>
    <w:semiHidden/>
    <w:unhideWhenUsed/>
    <w:qFormat/>
    <w:rsid w:val="005E0A60"/>
    <w:pPr>
      <w:outlineLvl w:val="9"/>
    </w:pPr>
    <w:rPr>
      <w:color w:val="365F91"/>
      <w:sz w:val="24"/>
      <w:lang w:eastAsia="ru-RU"/>
    </w:rPr>
  </w:style>
  <w:style w:type="paragraph" w:customStyle="1" w:styleId="1">
    <w:name w:val="УМКД Заголовок 1 ФГОС"/>
    <w:basedOn w:val="a"/>
    <w:uiPriority w:val="99"/>
    <w:qFormat/>
    <w:rsid w:val="005E0A60"/>
    <w:pPr>
      <w:numPr>
        <w:numId w:val="3"/>
      </w:numPr>
      <w:tabs>
        <w:tab w:val="left" w:pos="993"/>
      </w:tabs>
      <w:spacing w:before="240" w:after="240" w:line="240" w:lineRule="auto"/>
    </w:pPr>
    <w:rPr>
      <w:rFonts w:eastAsia="Times New Roman"/>
      <w:b/>
      <w:sz w:val="24"/>
      <w:szCs w:val="24"/>
      <w:lang w:eastAsia="ru-RU"/>
    </w:rPr>
  </w:style>
  <w:style w:type="paragraph" w:customStyle="1" w:styleId="ae">
    <w:name w:val="УМКД Текст без нумерации"/>
    <w:basedOn w:val="22"/>
    <w:uiPriority w:val="99"/>
    <w:qFormat/>
    <w:rsid w:val="005E0A60"/>
    <w:pPr>
      <w:keepLines/>
      <w:spacing w:after="0" w:line="360" w:lineRule="auto"/>
      <w:ind w:left="0" w:firstLine="567"/>
      <w:jc w:val="both"/>
    </w:pPr>
  </w:style>
  <w:style w:type="paragraph" w:customStyle="1" w:styleId="210">
    <w:name w:val="Основной текст с отступом 21"/>
    <w:basedOn w:val="a"/>
    <w:uiPriority w:val="99"/>
    <w:rsid w:val="005E0A60"/>
    <w:pPr>
      <w:suppressAutoHyphens/>
      <w:spacing w:line="480" w:lineRule="auto"/>
      <w:ind w:left="283"/>
    </w:pPr>
    <w:rPr>
      <w:rFonts w:eastAsia="Times New Roman"/>
      <w:sz w:val="24"/>
      <w:szCs w:val="24"/>
      <w:lang w:eastAsia="ar-SA"/>
    </w:rPr>
  </w:style>
  <w:style w:type="paragraph" w:customStyle="1" w:styleId="c4">
    <w:name w:val="c4"/>
    <w:basedOn w:val="a"/>
    <w:uiPriority w:val="99"/>
    <w:rsid w:val="005E0A60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FontStyle25">
    <w:name w:val="Font Style25"/>
    <w:basedOn w:val="a0"/>
    <w:rsid w:val="005E0A60"/>
    <w:rPr>
      <w:rFonts w:ascii="Times New Roman" w:hAnsi="Times New Roman" w:cs="Times New Roman" w:hint="default"/>
      <w:i/>
      <w:iCs/>
      <w:sz w:val="16"/>
      <w:szCs w:val="16"/>
    </w:rPr>
  </w:style>
  <w:style w:type="character" w:styleId="af">
    <w:name w:val="FollowedHyperlink"/>
    <w:basedOn w:val="a0"/>
    <w:uiPriority w:val="99"/>
    <w:semiHidden/>
    <w:unhideWhenUsed/>
    <w:rsid w:val="005E0A60"/>
    <w:rPr>
      <w:color w:val="800080" w:themeColor="followedHyperlink"/>
      <w:u w:val="single"/>
    </w:rPr>
  </w:style>
  <w:style w:type="paragraph" w:styleId="af0">
    <w:name w:val="TOC Heading"/>
    <w:basedOn w:val="10"/>
    <w:next w:val="a"/>
    <w:uiPriority w:val="39"/>
    <w:unhideWhenUsed/>
    <w:qFormat/>
    <w:rsid w:val="00517611"/>
    <w:pPr>
      <w:spacing w:before="240" w:line="259" w:lineRule="auto"/>
      <w:outlineLvl w:val="9"/>
    </w:pPr>
    <w:rPr>
      <w:b w:val="0"/>
      <w:bCs w:val="0"/>
      <w:color w:val="365F91" w:themeColor="accent1" w:themeShade="BF"/>
      <w:sz w:val="32"/>
      <w:szCs w:val="32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31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0631CF1B-588F-E342-9371-CD52F042C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росто Вася</dc:creator>
  <cp:lastModifiedBy>vera30995@gmail.com</cp:lastModifiedBy>
  <cp:revision>10</cp:revision>
  <dcterms:created xsi:type="dcterms:W3CDTF">2017-07-26T08:13:00Z</dcterms:created>
  <dcterms:modified xsi:type="dcterms:W3CDTF">2021-10-24T06:05:00Z</dcterms:modified>
</cp:coreProperties>
</file>